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5E49C6" w14:textId="305C60F8" w:rsidR="00963B4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  <w:r>
        <w:rPr>
          <w:rFonts w:ascii="Times New Roman"/>
          <w:noProof/>
          <w:lang w:val="en-ZA" w:eastAsia="en-ZA"/>
        </w:rPr>
        <w:drawing>
          <wp:anchor distT="0" distB="0" distL="114300" distR="114300" simplePos="0" relativeHeight="251660288" behindDoc="1" locked="0" layoutInCell="1" allowOverlap="1" wp14:anchorId="391456C6" wp14:editId="115EE1C8">
            <wp:simplePos x="0" y="0"/>
            <wp:positionH relativeFrom="margin">
              <wp:posOffset>-500380</wp:posOffset>
            </wp:positionH>
            <wp:positionV relativeFrom="paragraph">
              <wp:posOffset>48260</wp:posOffset>
            </wp:positionV>
            <wp:extent cx="7871460" cy="9227820"/>
            <wp:effectExtent l="0" t="0" r="0" b="0"/>
            <wp:wrapNone/>
            <wp:docPr id="1912521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1460" cy="9227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4C7B2F" w14:textId="29BC1AC9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748D252B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26286A32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57CED1EC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379F091F" w14:textId="32992948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5680E2D7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5BCE2CD3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3692F37E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4FED0A6E" w14:textId="77777777" w:rsidR="001E568B" w:rsidRPr="00676D07" w:rsidRDefault="001E568B">
      <w:pPr>
        <w:pStyle w:val="BodyText"/>
        <w:ind w:left="100" w:right="-44"/>
        <w:rPr>
          <w:rFonts w:ascii="Times New Roman"/>
        </w:rPr>
      </w:pPr>
    </w:p>
    <w:p w14:paraId="6740F590" w14:textId="77777777" w:rsidR="00963B4B" w:rsidRPr="00676D07" w:rsidRDefault="00963B4B">
      <w:pPr>
        <w:pStyle w:val="BodyText"/>
        <w:rPr>
          <w:rFonts w:ascii="Times New Roman"/>
        </w:rPr>
      </w:pPr>
    </w:p>
    <w:p w14:paraId="42197DD6" w14:textId="77777777" w:rsidR="00963B4B" w:rsidRPr="00676D07" w:rsidRDefault="00963B4B">
      <w:pPr>
        <w:pStyle w:val="BodyText"/>
        <w:spacing w:before="9"/>
        <w:rPr>
          <w:rFonts w:ascii="Times New Roman"/>
          <w:sz w:val="19"/>
        </w:rPr>
      </w:pPr>
    </w:p>
    <w:p w14:paraId="49724F04" w14:textId="77777777" w:rsidR="00963B4B" w:rsidRPr="00676D07" w:rsidRDefault="00963B4B">
      <w:pPr>
        <w:pStyle w:val="BodyText"/>
        <w:rPr>
          <w:rFonts w:ascii="Times New Roman"/>
        </w:rPr>
      </w:pPr>
    </w:p>
    <w:p w14:paraId="414E3B33" w14:textId="77777777" w:rsidR="00963B4B" w:rsidRPr="00676D07" w:rsidRDefault="00963B4B">
      <w:pPr>
        <w:pStyle w:val="BodyText"/>
        <w:rPr>
          <w:rFonts w:ascii="Times New Roman"/>
        </w:rPr>
      </w:pPr>
    </w:p>
    <w:p w14:paraId="7141D8D5" w14:textId="23E88465" w:rsidR="00963B4B" w:rsidRPr="00676D07" w:rsidRDefault="001E568B" w:rsidP="001E568B">
      <w:pPr>
        <w:pStyle w:val="BodyText"/>
        <w:tabs>
          <w:tab w:val="left" w:pos="4524"/>
        </w:tabs>
        <w:rPr>
          <w:rFonts w:ascii="Times New Roman"/>
        </w:rPr>
      </w:pPr>
      <w:r>
        <w:rPr>
          <w:rFonts w:ascii="Times New Roman"/>
        </w:rPr>
        <w:tab/>
      </w:r>
    </w:p>
    <w:p w14:paraId="4F109E11" w14:textId="77777777" w:rsidR="001E568B" w:rsidRDefault="001E568B" w:rsidP="001E568B">
      <w:pPr>
        <w:pStyle w:val="Heading1"/>
      </w:pPr>
    </w:p>
    <w:p w14:paraId="729B5136" w14:textId="77777777" w:rsidR="001E568B" w:rsidRDefault="001E568B" w:rsidP="001E568B">
      <w:pPr>
        <w:pStyle w:val="Heading1"/>
      </w:pPr>
    </w:p>
    <w:p w14:paraId="255BE7F0" w14:textId="77777777" w:rsidR="001E568B" w:rsidRDefault="001E568B" w:rsidP="001E568B">
      <w:pPr>
        <w:pStyle w:val="Heading1"/>
      </w:pPr>
    </w:p>
    <w:p w14:paraId="425DCBE5" w14:textId="77777777" w:rsidR="001E568B" w:rsidRDefault="001E568B" w:rsidP="001E568B">
      <w:pPr>
        <w:pStyle w:val="Heading1"/>
      </w:pPr>
    </w:p>
    <w:p w14:paraId="4D4C4D1A" w14:textId="77777777" w:rsidR="001E568B" w:rsidRDefault="001E568B" w:rsidP="001E568B">
      <w:pPr>
        <w:pStyle w:val="Heading1"/>
      </w:pPr>
    </w:p>
    <w:p w14:paraId="6448C5B3" w14:textId="77777777" w:rsidR="001E568B" w:rsidRDefault="001E568B" w:rsidP="001E568B">
      <w:pPr>
        <w:pStyle w:val="Heading1"/>
      </w:pPr>
    </w:p>
    <w:p w14:paraId="50DB11FB" w14:textId="77777777" w:rsidR="001E568B" w:rsidRDefault="001E568B" w:rsidP="001E568B">
      <w:pPr>
        <w:pStyle w:val="Heading1"/>
      </w:pPr>
    </w:p>
    <w:p w14:paraId="63DBE658" w14:textId="77777777" w:rsidR="001E568B" w:rsidRDefault="001E568B" w:rsidP="001E568B">
      <w:pPr>
        <w:pStyle w:val="Heading1"/>
      </w:pPr>
    </w:p>
    <w:p w14:paraId="303AFA85" w14:textId="77777777" w:rsidR="001E568B" w:rsidRDefault="001E568B" w:rsidP="001E568B">
      <w:pPr>
        <w:pStyle w:val="Heading1"/>
      </w:pPr>
    </w:p>
    <w:p w14:paraId="429D016D" w14:textId="77777777" w:rsidR="001E568B" w:rsidRDefault="001E568B" w:rsidP="001E568B">
      <w:pPr>
        <w:pStyle w:val="Heading1"/>
      </w:pPr>
    </w:p>
    <w:p w14:paraId="41AE5F99" w14:textId="77777777" w:rsidR="001E568B" w:rsidRDefault="001E568B" w:rsidP="001E568B">
      <w:pPr>
        <w:pStyle w:val="Heading1"/>
      </w:pPr>
    </w:p>
    <w:p w14:paraId="06286442" w14:textId="6908E251" w:rsidR="00963B4B" w:rsidRPr="001E568B" w:rsidRDefault="00737745" w:rsidP="001E568B">
      <w:pPr>
        <w:pStyle w:val="Heading1"/>
        <w:jc w:val="center"/>
        <w:rPr>
          <w:sz w:val="52"/>
          <w:szCs w:val="52"/>
          <w:u w:val="single"/>
        </w:rPr>
      </w:pPr>
      <w:r>
        <w:rPr>
          <w:sz w:val="52"/>
          <w:szCs w:val="52"/>
          <w:u w:val="single"/>
        </w:rPr>
        <w:t>LS</w:t>
      </w:r>
      <w:r w:rsidR="00A05C71">
        <w:rPr>
          <w:sz w:val="52"/>
          <w:szCs w:val="52"/>
          <w:u w:val="single"/>
        </w:rPr>
        <w:t>FM</w:t>
      </w:r>
      <w:r w:rsidR="001E568B" w:rsidRPr="001E568B">
        <w:rPr>
          <w:sz w:val="52"/>
          <w:szCs w:val="52"/>
          <w:u w:val="single"/>
        </w:rPr>
        <w:t>-</w:t>
      </w:r>
      <w:r w:rsidR="001E568B">
        <w:rPr>
          <w:sz w:val="52"/>
          <w:szCs w:val="52"/>
          <w:u w:val="single"/>
        </w:rPr>
        <w:t>W</w:t>
      </w:r>
      <w:r w:rsidR="001E568B" w:rsidRPr="001E568B">
        <w:rPr>
          <w:sz w:val="52"/>
          <w:szCs w:val="52"/>
          <w:u w:val="single"/>
        </w:rPr>
        <w:t>-</w:t>
      </w:r>
      <w:r w:rsidR="006A400B">
        <w:rPr>
          <w:sz w:val="52"/>
          <w:szCs w:val="52"/>
          <w:u w:val="single"/>
        </w:rPr>
        <w:t>7</w:t>
      </w:r>
      <w:r w:rsidR="00951D54">
        <w:rPr>
          <w:sz w:val="52"/>
          <w:szCs w:val="52"/>
          <w:u w:val="single"/>
        </w:rPr>
        <w:t>-Competition</w:t>
      </w:r>
    </w:p>
    <w:p w14:paraId="306D9446" w14:textId="77777777" w:rsidR="001E568B" w:rsidRDefault="001E568B" w:rsidP="001E568B">
      <w:pPr>
        <w:pStyle w:val="Heading2"/>
        <w:jc w:val="center"/>
      </w:pPr>
    </w:p>
    <w:p w14:paraId="3FD7AE1D" w14:textId="2ECDB1BA" w:rsidR="001E568B" w:rsidRPr="001E568B" w:rsidRDefault="001E568B" w:rsidP="001E568B">
      <w:pPr>
        <w:pStyle w:val="Heading2"/>
        <w:jc w:val="center"/>
      </w:pPr>
      <w:r>
        <w:t>User Story</w:t>
      </w:r>
    </w:p>
    <w:p w14:paraId="569AFBA3" w14:textId="77777777" w:rsidR="00963B4B" w:rsidRPr="00676D07" w:rsidRDefault="00963B4B">
      <w:pPr>
        <w:pStyle w:val="BodyText"/>
        <w:rPr>
          <w:rFonts w:ascii="Times New Roman"/>
        </w:rPr>
      </w:pPr>
    </w:p>
    <w:p w14:paraId="12B476E2" w14:textId="77777777" w:rsidR="00963B4B" w:rsidRPr="00676D07" w:rsidRDefault="00963B4B">
      <w:pPr>
        <w:pStyle w:val="BodyText"/>
        <w:rPr>
          <w:rFonts w:ascii="Times New Roman"/>
        </w:rPr>
      </w:pPr>
    </w:p>
    <w:p w14:paraId="30416756" w14:textId="77777777" w:rsidR="00963B4B" w:rsidRPr="00676D07" w:rsidRDefault="00963B4B">
      <w:pPr>
        <w:pStyle w:val="BodyText"/>
        <w:rPr>
          <w:rFonts w:ascii="Times New Roman"/>
        </w:rPr>
      </w:pPr>
    </w:p>
    <w:p w14:paraId="582620AA" w14:textId="77777777" w:rsidR="00963B4B" w:rsidRPr="00676D07" w:rsidRDefault="00963B4B">
      <w:pPr>
        <w:pStyle w:val="BodyText"/>
        <w:rPr>
          <w:rFonts w:ascii="Times New Roman"/>
        </w:rPr>
      </w:pPr>
    </w:p>
    <w:p w14:paraId="49BFEC1B" w14:textId="77777777" w:rsidR="00963B4B" w:rsidRPr="00676D07" w:rsidRDefault="00963B4B">
      <w:pPr>
        <w:pStyle w:val="BodyText"/>
        <w:rPr>
          <w:rFonts w:ascii="Times New Roman"/>
        </w:rPr>
      </w:pPr>
    </w:p>
    <w:p w14:paraId="62D1932F" w14:textId="2A2BCD2A" w:rsidR="00963B4B" w:rsidRPr="00676D07" w:rsidRDefault="001E568B" w:rsidP="001E568B">
      <w:pPr>
        <w:pStyle w:val="BodyText"/>
        <w:tabs>
          <w:tab w:val="left" w:pos="2880"/>
        </w:tabs>
        <w:rPr>
          <w:rFonts w:ascii="Times New Roman"/>
        </w:rPr>
      </w:pPr>
      <w:r>
        <w:rPr>
          <w:rFonts w:ascii="Times New Roman"/>
        </w:rPr>
        <w:tab/>
      </w:r>
    </w:p>
    <w:p w14:paraId="1D0867F0" w14:textId="77777777" w:rsidR="00963B4B" w:rsidRPr="00676D07" w:rsidRDefault="00963B4B">
      <w:pPr>
        <w:pStyle w:val="BodyText"/>
        <w:rPr>
          <w:rFonts w:ascii="Times New Roman"/>
        </w:rPr>
      </w:pPr>
    </w:p>
    <w:tbl>
      <w:tblPr>
        <w:tblpPr w:leftFromText="180" w:rightFromText="180" w:vertAnchor="text" w:horzAnchor="page" w:tblpX="73" w:tblpY="10"/>
        <w:tblW w:w="0" w:type="auto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0"/>
        <w:gridCol w:w="5314"/>
      </w:tblGrid>
      <w:tr w:rsidR="001E568B" w:rsidRPr="00676D07" w14:paraId="3E5F99EB" w14:textId="77777777" w:rsidTr="001E568B">
        <w:trPr>
          <w:trHeight w:val="342"/>
        </w:trPr>
        <w:tc>
          <w:tcPr>
            <w:tcW w:w="2700" w:type="dxa"/>
            <w:shd w:val="clear" w:color="auto" w:fill="F1F1F1"/>
          </w:tcPr>
          <w:p w14:paraId="2CA3A983" w14:textId="77777777" w:rsidR="001E568B" w:rsidRPr="00676D07" w:rsidRDefault="001E568B" w:rsidP="001E568B">
            <w:pPr>
              <w:pStyle w:val="TableParagraph"/>
              <w:spacing w:before="2" w:line="321" w:lineRule="exact"/>
              <w:rPr>
                <w:sz w:val="28"/>
              </w:rPr>
            </w:pPr>
            <w:r w:rsidRPr="00676D07">
              <w:rPr>
                <w:spacing w:val="-2"/>
                <w:sz w:val="28"/>
              </w:rPr>
              <w:t>VERSION</w:t>
            </w:r>
          </w:p>
        </w:tc>
        <w:tc>
          <w:tcPr>
            <w:tcW w:w="5314" w:type="dxa"/>
          </w:tcPr>
          <w:p w14:paraId="1DAAD950" w14:textId="7A0F9BBB" w:rsidR="001E568B" w:rsidRPr="00676D07" w:rsidRDefault="001E568B" w:rsidP="001E568B">
            <w:pPr>
              <w:pStyle w:val="TableParagraph"/>
              <w:spacing w:before="0" w:line="268" w:lineRule="exact"/>
            </w:pPr>
            <w:r w:rsidRPr="00676D07">
              <w:rPr>
                <w:spacing w:val="-5"/>
              </w:rPr>
              <w:t>0.</w:t>
            </w:r>
            <w:r w:rsidR="00A02ADD">
              <w:rPr>
                <w:spacing w:val="-5"/>
              </w:rPr>
              <w:t>2</w:t>
            </w:r>
          </w:p>
        </w:tc>
      </w:tr>
      <w:tr w:rsidR="001E568B" w:rsidRPr="00676D07" w14:paraId="3831DE86" w14:textId="77777777" w:rsidTr="001E568B">
        <w:trPr>
          <w:trHeight w:val="342"/>
        </w:trPr>
        <w:tc>
          <w:tcPr>
            <w:tcW w:w="2700" w:type="dxa"/>
            <w:shd w:val="clear" w:color="auto" w:fill="F1F1F1"/>
          </w:tcPr>
          <w:p w14:paraId="74A0ADA0" w14:textId="77777777" w:rsidR="001E568B" w:rsidRPr="00676D07" w:rsidRDefault="001E568B" w:rsidP="001E568B">
            <w:pPr>
              <w:pStyle w:val="TableParagraph"/>
              <w:spacing w:before="0" w:line="323" w:lineRule="exact"/>
              <w:rPr>
                <w:sz w:val="28"/>
              </w:rPr>
            </w:pPr>
            <w:r w:rsidRPr="00676D07">
              <w:rPr>
                <w:sz w:val="28"/>
              </w:rPr>
              <w:t>CHANGED</w:t>
            </w:r>
            <w:r w:rsidRPr="00676D07">
              <w:rPr>
                <w:spacing w:val="-5"/>
                <w:sz w:val="28"/>
              </w:rPr>
              <w:t xml:space="preserve"> ON</w:t>
            </w:r>
          </w:p>
        </w:tc>
        <w:tc>
          <w:tcPr>
            <w:tcW w:w="5314" w:type="dxa"/>
          </w:tcPr>
          <w:p w14:paraId="5331CA7C" w14:textId="77777777" w:rsidR="001E568B" w:rsidRPr="00676D07" w:rsidRDefault="001E568B" w:rsidP="001E568B">
            <w:pPr>
              <w:pStyle w:val="TableParagraph"/>
              <w:spacing w:before="0" w:line="268" w:lineRule="exact"/>
              <w:ind w:left="0"/>
            </w:pPr>
          </w:p>
        </w:tc>
      </w:tr>
      <w:tr w:rsidR="001E568B" w:rsidRPr="00676D07" w14:paraId="01B1AD04" w14:textId="77777777" w:rsidTr="001E568B">
        <w:trPr>
          <w:trHeight w:val="340"/>
        </w:trPr>
        <w:tc>
          <w:tcPr>
            <w:tcW w:w="2700" w:type="dxa"/>
            <w:shd w:val="clear" w:color="auto" w:fill="F1F1F1"/>
          </w:tcPr>
          <w:p w14:paraId="6C328E99" w14:textId="77777777" w:rsidR="001E568B" w:rsidRPr="00676D07" w:rsidRDefault="001E568B" w:rsidP="001E568B">
            <w:pPr>
              <w:pStyle w:val="TableParagraph"/>
              <w:spacing w:before="0" w:line="320" w:lineRule="exact"/>
              <w:rPr>
                <w:sz w:val="28"/>
              </w:rPr>
            </w:pPr>
            <w:r w:rsidRPr="00676D07">
              <w:rPr>
                <w:spacing w:val="-2"/>
                <w:sz w:val="28"/>
              </w:rPr>
              <w:t>STATUS</w:t>
            </w:r>
          </w:p>
        </w:tc>
        <w:tc>
          <w:tcPr>
            <w:tcW w:w="5314" w:type="dxa"/>
          </w:tcPr>
          <w:p w14:paraId="6A956E34" w14:textId="3AABE8B1" w:rsidR="001E568B" w:rsidRPr="00676D07" w:rsidRDefault="001E568B" w:rsidP="001E568B">
            <w:pPr>
              <w:pStyle w:val="TableParagraph"/>
              <w:spacing w:before="0" w:line="268" w:lineRule="exact"/>
            </w:pPr>
            <w:r>
              <w:rPr>
                <w:spacing w:val="-4"/>
              </w:rPr>
              <w:t>Draft</w:t>
            </w:r>
          </w:p>
        </w:tc>
      </w:tr>
    </w:tbl>
    <w:p w14:paraId="6688314F" w14:textId="77777777" w:rsidR="00963B4B" w:rsidRPr="00676D07" w:rsidRDefault="00963B4B">
      <w:pPr>
        <w:pStyle w:val="BodyText"/>
        <w:rPr>
          <w:rFonts w:ascii="Times New Roman"/>
        </w:rPr>
      </w:pPr>
    </w:p>
    <w:p w14:paraId="11D89CB6" w14:textId="77777777" w:rsidR="00963B4B" w:rsidRPr="00676D07" w:rsidRDefault="00963B4B">
      <w:pPr>
        <w:pStyle w:val="BodyText"/>
        <w:rPr>
          <w:rFonts w:ascii="Times New Roman"/>
        </w:rPr>
      </w:pPr>
    </w:p>
    <w:p w14:paraId="3E00B301" w14:textId="77777777" w:rsidR="00963B4B" w:rsidRPr="00676D07" w:rsidRDefault="00963B4B">
      <w:pPr>
        <w:pStyle w:val="BodyText"/>
        <w:rPr>
          <w:rFonts w:ascii="Times New Roman"/>
        </w:rPr>
      </w:pPr>
    </w:p>
    <w:p w14:paraId="1FF346B7" w14:textId="77777777" w:rsidR="001E568B" w:rsidRDefault="001E568B" w:rsidP="001E568B">
      <w:pPr>
        <w:pStyle w:val="BodyText"/>
        <w:spacing w:before="59"/>
        <w:rPr>
          <w:rFonts w:ascii="Times New Roman"/>
        </w:rPr>
      </w:pPr>
    </w:p>
    <w:p w14:paraId="367780E7" w14:textId="77777777" w:rsidR="001E568B" w:rsidRDefault="001E568B" w:rsidP="001E568B">
      <w:pPr>
        <w:pStyle w:val="BodyText"/>
        <w:spacing w:before="59"/>
        <w:rPr>
          <w:spacing w:val="-2"/>
        </w:rPr>
      </w:pPr>
    </w:p>
    <w:p w14:paraId="0261AB21" w14:textId="15DFF248" w:rsidR="00963B4B" w:rsidRPr="00676D07" w:rsidRDefault="007003CA" w:rsidP="001E568B">
      <w:pPr>
        <w:pStyle w:val="BodyText"/>
        <w:spacing w:before="59"/>
      </w:pPr>
      <w:r w:rsidRPr="00676D07">
        <w:rPr>
          <w:noProof/>
          <w:lang w:val="en-ZA" w:eastAsia="en-ZA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62409688" wp14:editId="002E529C">
                <wp:simplePos x="0" y="0"/>
                <wp:positionH relativeFrom="page">
                  <wp:posOffset>522731</wp:posOffset>
                </wp:positionH>
                <wp:positionV relativeFrom="paragraph">
                  <wp:posOffset>202656</wp:posOffset>
                </wp:positionV>
                <wp:extent cx="6967855" cy="18415"/>
                <wp:effectExtent l="0" t="0" r="0" b="0"/>
                <wp:wrapTopAndBottom/>
                <wp:docPr id="1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67855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967855" h="18415">
                              <a:moveTo>
                                <a:pt x="6967728" y="0"/>
                              </a:moveTo>
                              <a:lnTo>
                                <a:pt x="0" y="0"/>
                              </a:lnTo>
                              <a:lnTo>
                                <a:pt x="0" y="18287"/>
                              </a:lnTo>
                              <a:lnTo>
                                <a:pt x="6967728" y="18287"/>
                              </a:lnTo>
                              <a:lnTo>
                                <a:pt x="696772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A0DB09" id="Graphic 6" o:spid="_x0000_s1026" style="position:absolute;margin-left:41.15pt;margin-top:15.95pt;width:548.65pt;height:1.45pt;z-index:-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967855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" path="m6967728,l,,,18287r6967728,l6967728,xe" fillcolor="black" stroked="f">
                <v:path arrowok="t"/>
                <w10:wrap type="topAndBottom" anchorx="page"/>
              </v:shape>
            </w:pict>
          </mc:Fallback>
        </mc:AlternateContent>
      </w:r>
      <w:r w:rsidR="001E568B">
        <w:rPr>
          <w:spacing w:val="-2"/>
        </w:rPr>
        <w:t xml:space="preserve">    </w:t>
      </w:r>
      <w:r w:rsidR="34D2D753" w:rsidRPr="00676D07">
        <w:rPr>
          <w:spacing w:val="-2"/>
        </w:rPr>
        <w:t xml:space="preserve"> </w:t>
      </w:r>
      <w:r w:rsidR="73317D7F" w:rsidRPr="00676D07">
        <w:rPr>
          <w:spacing w:val="-2"/>
        </w:rPr>
        <w:t>INFORMATION</w:t>
      </w:r>
      <w:r w:rsidR="73317D7F" w:rsidRPr="00676D07">
        <w:rPr>
          <w:spacing w:val="9"/>
        </w:rPr>
        <w:t xml:space="preserve"> </w:t>
      </w:r>
      <w:r w:rsidR="73317D7F" w:rsidRPr="00676D07">
        <w:rPr>
          <w:spacing w:val="-2"/>
        </w:rPr>
        <w:t>TECHNOLOGY</w:t>
      </w:r>
    </w:p>
    <w:p w14:paraId="1F9A67E5" w14:textId="54E8D1E2" w:rsidR="00963B4B" w:rsidRPr="00676D07" w:rsidRDefault="007003CA" w:rsidP="005C3933">
      <w:pPr>
        <w:pStyle w:val="BodyText"/>
        <w:spacing w:before="1"/>
        <w:ind w:left="232"/>
        <w:sectPr w:rsidR="00963B4B" w:rsidRPr="00676D07">
          <w:type w:val="continuous"/>
          <w:pgSz w:w="12240" w:h="15840"/>
          <w:pgMar w:top="20" w:right="0" w:bottom="280" w:left="620" w:header="720" w:footer="720" w:gutter="0"/>
          <w:cols w:space="720"/>
        </w:sectPr>
      </w:pPr>
      <w:r w:rsidRPr="00676D07">
        <w:t>Applying</w:t>
      </w:r>
      <w:r w:rsidRPr="00676D07">
        <w:rPr>
          <w:spacing w:val="-9"/>
        </w:rPr>
        <w:t xml:space="preserve"> </w:t>
      </w:r>
      <w:r w:rsidRPr="00676D07">
        <w:t>Intelligence</w:t>
      </w:r>
      <w:r w:rsidRPr="00676D07">
        <w:rPr>
          <w:spacing w:val="-10"/>
        </w:rPr>
        <w:t xml:space="preserve"> </w:t>
      </w:r>
      <w:r w:rsidRPr="00676D07">
        <w:t>to</w:t>
      </w:r>
      <w:r w:rsidRPr="00676D07">
        <w:rPr>
          <w:spacing w:val="-7"/>
        </w:rPr>
        <w:t xml:space="preserve"> </w:t>
      </w:r>
      <w:r w:rsidRPr="00676D07">
        <w:rPr>
          <w:spacing w:val="-2"/>
        </w:rPr>
        <w:t>Technolo</w:t>
      </w:r>
      <w:r w:rsidR="004E46F2">
        <w:rPr>
          <w:spacing w:val="-2"/>
        </w:rPr>
        <w:t>gy</w:t>
      </w:r>
    </w:p>
    <w:p w14:paraId="57FDC1A6" w14:textId="292A2590" w:rsidR="00CC3127" w:rsidRPr="00676D07" w:rsidRDefault="00CC3127" w:rsidP="005C3933"/>
    <w:p w14:paraId="0D1ACA4F" w14:textId="68E2BA91" w:rsidR="00970327" w:rsidRPr="00D97E94" w:rsidRDefault="4F81E0C7" w:rsidP="00D97E94">
      <w:pPr>
        <w:pStyle w:val="IntenseQuote"/>
        <w:rPr>
          <w:color w:val="auto"/>
          <w:sz w:val="32"/>
          <w:szCs w:val="32"/>
        </w:rPr>
      </w:pPr>
      <w:bookmarkStart w:id="0" w:name="Story_description:"/>
      <w:bookmarkEnd w:id="0"/>
      <w:r w:rsidRPr="007D3A18">
        <w:rPr>
          <w:color w:val="auto"/>
          <w:spacing w:val="11"/>
          <w:sz w:val="32"/>
          <w:szCs w:val="32"/>
        </w:rPr>
        <w:t xml:space="preserve"> </w:t>
      </w:r>
      <w:r w:rsidR="00737745">
        <w:rPr>
          <w:color w:val="auto"/>
          <w:sz w:val="32"/>
          <w:szCs w:val="32"/>
        </w:rPr>
        <w:t>Lesedi FM</w:t>
      </w:r>
      <w:r w:rsidR="001E568B">
        <w:rPr>
          <w:color w:val="auto"/>
          <w:sz w:val="32"/>
          <w:szCs w:val="32"/>
        </w:rPr>
        <w:t xml:space="preserve"> Follower</w:t>
      </w:r>
      <w:r w:rsidR="00EC561B" w:rsidRPr="00EC561B">
        <w:rPr>
          <w:sz w:val="36"/>
          <w:szCs w:val="36"/>
        </w:rPr>
        <w:t> </w:t>
      </w:r>
    </w:p>
    <w:p w14:paraId="60171B56" w14:textId="77777777" w:rsidR="00970327" w:rsidRDefault="00970327" w:rsidP="00EC561B">
      <w:pPr>
        <w:widowControl/>
        <w:autoSpaceDE/>
        <w:autoSpaceDN/>
        <w:ind w:left="225"/>
        <w:textAlignment w:val="baseline"/>
        <w:rPr>
          <w:rFonts w:eastAsia="Times New Roman"/>
          <w:sz w:val="36"/>
          <w:szCs w:val="36"/>
          <w:lang w:eastAsia="en-ZA"/>
        </w:rPr>
      </w:pPr>
    </w:p>
    <w:p w14:paraId="065463B9" w14:textId="57CFF5D7" w:rsidR="00EC561B" w:rsidRPr="00B26A9A" w:rsidRDefault="00EC561B" w:rsidP="00EC561B">
      <w:pPr>
        <w:widowControl/>
        <w:autoSpaceDE/>
        <w:autoSpaceDN/>
        <w:ind w:left="225"/>
        <w:textAlignment w:val="baseline"/>
        <w:rPr>
          <w:rFonts w:ascii="Segoe UI" w:eastAsia="Times New Roman" w:hAnsi="Segoe UI" w:cs="Segoe UI"/>
          <w:sz w:val="24"/>
          <w:szCs w:val="24"/>
          <w:lang w:val="en-ZA" w:eastAsia="en-ZA"/>
        </w:rPr>
      </w:pPr>
      <w:r w:rsidRPr="00EC561B">
        <w:rPr>
          <w:rFonts w:eastAsia="Times New Roman"/>
          <w:sz w:val="36"/>
          <w:szCs w:val="36"/>
          <w:lang w:eastAsia="en-ZA"/>
        </w:rPr>
        <w:t>USER STORY</w:t>
      </w:r>
      <w:r w:rsidR="00951D54">
        <w:rPr>
          <w:rFonts w:eastAsia="Times New Roman"/>
          <w:sz w:val="36"/>
          <w:szCs w:val="36"/>
          <w:lang w:eastAsia="en-ZA"/>
        </w:rPr>
        <w:t>: Competition</w:t>
      </w:r>
      <w:r w:rsidRPr="00EC561B">
        <w:rPr>
          <w:rFonts w:eastAsia="Times New Roman"/>
          <w:lang w:eastAsia="en-ZA"/>
        </w:rPr>
        <w:t xml:space="preserve"> </w:t>
      </w:r>
      <w:r w:rsidRPr="00EC561B">
        <w:rPr>
          <w:rFonts w:ascii="Calibri Light" w:eastAsia="Times New Roman" w:hAnsi="Calibri Light" w:cs="Calibri Light"/>
          <w:sz w:val="18"/>
          <w:szCs w:val="18"/>
          <w:lang w:val="en-ZA" w:eastAsia="en-ZA"/>
        </w:rPr>
        <w:t> </w:t>
      </w:r>
    </w:p>
    <w:p w14:paraId="6E8271EB" w14:textId="77777777" w:rsidR="00EC561B" w:rsidRPr="00EC561B" w:rsidRDefault="00EC561B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EC561B">
        <w:rPr>
          <w:rFonts w:eastAsia="Times New Roman"/>
          <w:sz w:val="16"/>
          <w:szCs w:val="16"/>
          <w:lang w:val="en-ZA" w:eastAsia="en-ZA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951D54" w:rsidRPr="00AB0623" w14:paraId="19A31E95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0AEFED" w14:textId="4F3FBD8D" w:rsidR="00951D54" w:rsidRPr="00AB0623" w:rsidRDefault="00951D54" w:rsidP="00960BA3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 1</w:t>
            </w: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. </w:t>
            </w:r>
            <w:r w:rsidRPr="00960BA3">
              <w:rPr>
                <w:rFonts w:eastAsia="Times New Roman"/>
                <w:b/>
                <w:sz w:val="20"/>
                <w:szCs w:val="20"/>
                <w:lang w:eastAsia="en-ZA"/>
              </w:rPr>
              <w:t>Competition</w:t>
            </w:r>
            <w:r w:rsidRPr="00960BA3">
              <w:rPr>
                <w:rFonts w:eastAsia="Times New Roman"/>
                <w:b/>
                <w:sz w:val="20"/>
                <w:szCs w:val="20"/>
                <w:lang w:val="en-ZA" w:eastAsia="en-ZA"/>
              </w:rPr>
              <w:t> </w:t>
            </w:r>
          </w:p>
        </w:tc>
      </w:tr>
      <w:tr w:rsidR="00951D54" w:rsidRPr="00AB0623" w14:paraId="1BC3D21A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8F88C" w14:textId="77777777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Priority: 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&lt;High, Medium, Low&gt; Medium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951D54" w:rsidRPr="00AB0623" w14:paraId="7551B53A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5FEE9C" w14:textId="77777777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Story Point Estimation: 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&lt;1 – little effort, 2 – some effort, 3 – a lot of effort&gt;  3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951D54" w:rsidRPr="00AB0623" w14:paraId="2659E9EB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A27B1D" w14:textId="164A6C42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val="en-ZA" w:eastAsia="en-ZA"/>
              </w:rPr>
              <w:t xml:space="preserve">As a: </w:t>
            </w:r>
            <w:r>
              <w:rPr>
                <w:rFonts w:eastAsia="Times New Roman"/>
                <w:sz w:val="20"/>
                <w:szCs w:val="20"/>
                <w:lang w:val="en-ZA" w:eastAsia="en-ZA"/>
              </w:rPr>
              <w:t xml:space="preserve">&lt;Role/ Persona&gt; </w:t>
            </w:r>
            <w:r w:rsidR="00737745">
              <w:rPr>
                <w:rFonts w:eastAsia="Times New Roman"/>
                <w:sz w:val="20"/>
                <w:szCs w:val="20"/>
                <w:lang w:val="en-ZA" w:eastAsia="en-ZA"/>
              </w:rPr>
              <w:t>Lesedi FM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 xml:space="preserve"> Follower </w:t>
            </w:r>
          </w:p>
        </w:tc>
      </w:tr>
      <w:tr w:rsidR="00951D54" w:rsidRPr="00AB0623" w14:paraId="2CE3A5F5" w14:textId="77777777" w:rsidTr="00971918">
        <w:trPr>
          <w:trHeight w:val="82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6FA2CD" w14:textId="77777777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I Want: 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&lt;Goal&gt;  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6FC588C8" w14:textId="77777777" w:rsidR="00951D54" w:rsidRPr="00AB0623" w:rsidRDefault="00951D54" w:rsidP="00951D54">
            <w:pPr>
              <w:widowControl/>
              <w:numPr>
                <w:ilvl w:val="0"/>
                <w:numId w:val="36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To be able to view all published competitions. 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081D5998" w14:textId="23473B34" w:rsidR="00951D54" w:rsidRPr="00AB0623" w:rsidRDefault="00951D54" w:rsidP="00951D54">
            <w:pPr>
              <w:widowControl/>
              <w:numPr>
                <w:ilvl w:val="0"/>
                <w:numId w:val="36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 xml:space="preserve">To be able to view </w:t>
            </w:r>
            <w:r w:rsidR="00A05C71" w:rsidRPr="00AB0623">
              <w:rPr>
                <w:rFonts w:eastAsia="Times New Roman"/>
                <w:sz w:val="20"/>
                <w:szCs w:val="20"/>
                <w:lang w:eastAsia="en-ZA"/>
              </w:rPr>
              <w:t>all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 xml:space="preserve"> competition statuses. 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6902D649" w14:textId="77777777" w:rsidR="00951D54" w:rsidRPr="00AB0623" w:rsidRDefault="00951D54" w:rsidP="00951D54">
            <w:pPr>
              <w:widowControl/>
              <w:numPr>
                <w:ilvl w:val="0"/>
                <w:numId w:val="36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To be able to participate on competitions.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951D54" w:rsidRPr="00AB0623" w14:paraId="3F6FEBEC" w14:textId="77777777" w:rsidTr="00971918">
        <w:trPr>
          <w:trHeight w:val="55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627003" w14:textId="4AA8E1BA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So that: 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 xml:space="preserve">&lt;benefit/expected outcome&gt; To stand a chance to win </w:t>
            </w:r>
            <w:r w:rsidR="00A05C71" w:rsidRPr="00AB0623">
              <w:rPr>
                <w:rFonts w:eastAsia="Times New Roman"/>
                <w:sz w:val="20"/>
                <w:szCs w:val="20"/>
                <w:lang w:eastAsia="en-ZA"/>
              </w:rPr>
              <w:t>and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 xml:space="preserve"> engage with the station.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</w:tbl>
    <w:p w14:paraId="43BA857D" w14:textId="77777777" w:rsidR="00951D54" w:rsidRPr="00AB0623" w:rsidRDefault="00951D54" w:rsidP="00951D54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AB0623">
        <w:rPr>
          <w:rFonts w:eastAsia="Times New Roman"/>
          <w:sz w:val="36"/>
          <w:szCs w:val="36"/>
          <w:lang w:val="en-ZA" w:eastAsia="en-ZA"/>
        </w:rPr>
        <w:t> </w:t>
      </w:r>
    </w:p>
    <w:p w14:paraId="659FF48F" w14:textId="77777777" w:rsidR="00951D54" w:rsidRPr="00AB0623" w:rsidRDefault="00951D54" w:rsidP="00951D54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AB0623">
        <w:rPr>
          <w:rFonts w:eastAsia="Times New Roman"/>
          <w:sz w:val="36"/>
          <w:szCs w:val="36"/>
          <w:lang w:eastAsia="en-ZA"/>
        </w:rPr>
        <w:t>ACCEPTANCE CRITERIA:</w:t>
      </w:r>
      <w:r w:rsidRPr="00AB0623">
        <w:rPr>
          <w:rFonts w:eastAsia="Times New Roman"/>
          <w:sz w:val="36"/>
          <w:szCs w:val="36"/>
          <w:lang w:val="en-ZA" w:eastAsia="en-ZA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951D54" w:rsidRPr="00AB0623" w14:paraId="7DA6963D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75FE38" w14:textId="7941B881" w:rsidR="00951D54" w:rsidRPr="00AB0623" w:rsidRDefault="00951D54" w:rsidP="00960BA3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Name: </w:t>
            </w:r>
            <w:r w:rsidR="00AA7648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1</w:t>
            </w:r>
            <w:r w:rsidR="00AA7648"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.1 </w:t>
            </w:r>
            <w:r w:rsidR="00AA7648">
              <w:rPr>
                <w:rFonts w:eastAsia="Times New Roman"/>
                <w:b/>
                <w:sz w:val="20"/>
                <w:szCs w:val="20"/>
                <w:lang w:eastAsia="en-ZA"/>
              </w:rPr>
              <w:t>View</w:t>
            </w:r>
            <w:r w:rsidR="003523D8">
              <w:rPr>
                <w:rFonts w:eastAsia="Times New Roman"/>
                <w:b/>
                <w:sz w:val="20"/>
                <w:szCs w:val="20"/>
                <w:lang w:eastAsia="en-ZA"/>
              </w:rPr>
              <w:t xml:space="preserve"> c</w:t>
            </w:r>
            <w:r w:rsidRPr="00960BA3">
              <w:rPr>
                <w:rFonts w:eastAsia="Times New Roman"/>
                <w:b/>
                <w:sz w:val="20"/>
                <w:szCs w:val="20"/>
                <w:lang w:eastAsia="en-ZA"/>
              </w:rPr>
              <w:t>ompetition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951D54" w:rsidRPr="00AB0623" w14:paraId="4783B880" w14:textId="77777777" w:rsidTr="00971918">
        <w:trPr>
          <w:trHeight w:val="49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DE9193" w14:textId="556BBDD8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Given: 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 xml:space="preserve">&lt;Context&gt; that when </w:t>
            </w:r>
            <w:r w:rsidR="00737745">
              <w:rPr>
                <w:rFonts w:eastAsia="Times New Roman"/>
                <w:sz w:val="20"/>
                <w:szCs w:val="20"/>
                <w:lang w:eastAsia="en-ZA"/>
              </w:rPr>
              <w:t>Lesedi FM</w:t>
            </w:r>
            <w:r w:rsidR="00242C15">
              <w:rPr>
                <w:rFonts w:eastAsia="Times New Roman"/>
                <w:sz w:val="20"/>
                <w:szCs w:val="20"/>
                <w:lang w:eastAsia="en-ZA"/>
              </w:rPr>
              <w:t xml:space="preserve"> follower visits the c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ompetition webpage.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951D54" w:rsidRPr="00AB0623" w14:paraId="65892BC2" w14:textId="77777777" w:rsidTr="00971918">
        <w:trPr>
          <w:trHeight w:val="55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49E955" w14:textId="5A3281F8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When: 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&lt;Even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t1, Event 2, Event 3, etc.&gt; </w:t>
            </w:r>
            <w:r w:rsidR="00737745">
              <w:rPr>
                <w:rFonts w:eastAsia="Times New Roman"/>
                <w:sz w:val="20"/>
                <w:szCs w:val="20"/>
                <w:lang w:eastAsia="en-ZA"/>
              </w:rPr>
              <w:t>Lesedi FM</w:t>
            </w:r>
            <w:r w:rsidR="00242C15">
              <w:rPr>
                <w:rFonts w:eastAsia="Times New Roman"/>
                <w:sz w:val="20"/>
                <w:szCs w:val="20"/>
                <w:lang w:eastAsia="en-ZA"/>
              </w:rPr>
              <w:t xml:space="preserve"> follower selects c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o</w:t>
            </w:r>
            <w:r w:rsidR="00501092">
              <w:rPr>
                <w:rFonts w:eastAsia="Times New Roman"/>
                <w:sz w:val="20"/>
                <w:szCs w:val="20"/>
                <w:lang w:eastAsia="en-ZA"/>
              </w:rPr>
              <w:t>mpetition on the website</w:t>
            </w:r>
            <w:r w:rsidR="009A217F">
              <w:rPr>
                <w:rFonts w:eastAsia="Times New Roman"/>
                <w:sz w:val="20"/>
                <w:szCs w:val="20"/>
                <w:lang w:eastAsia="en-ZA"/>
              </w:rPr>
              <w:t xml:space="preserve"> navigation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.</w:t>
            </w:r>
          </w:p>
        </w:tc>
      </w:tr>
      <w:tr w:rsidR="00951D54" w:rsidRPr="00AB0623" w14:paraId="3A9C9C42" w14:textId="77777777" w:rsidTr="00971918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608F10" w14:textId="77777777" w:rsidR="00951D54" w:rsidRPr="00AB0623" w:rsidRDefault="00951D54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AB0623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Then: 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&lt;Outcome1, Outcome2, Outcome3, etc.&gt; 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55D2DA2" w14:textId="51690B4E" w:rsidR="00951D54" w:rsidRPr="00AB0623" w:rsidRDefault="00951D54" w:rsidP="00951D54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The us</w:t>
            </w:r>
            <w:r w:rsidR="00242C15">
              <w:rPr>
                <w:rFonts w:eastAsia="Times New Roman"/>
                <w:sz w:val="20"/>
                <w:szCs w:val="20"/>
                <w:lang w:eastAsia="en-ZA"/>
              </w:rPr>
              <w:t>er should be redirected to the c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ompetition webpage. 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  <w:r w:rsidR="00737745">
              <w:rPr>
                <w:rFonts w:eastAsia="Times New Roman"/>
                <w:sz w:val="20"/>
                <w:szCs w:val="20"/>
                <w:lang w:val="en-ZA" w:eastAsia="en-ZA"/>
              </w:rPr>
              <w:t>(e.g.  Ukhozi FM design)</w:t>
            </w:r>
          </w:p>
          <w:p w14:paraId="22AC6B02" w14:textId="77777777" w:rsidR="00951D54" w:rsidRPr="00AB0623" w:rsidRDefault="00951D54" w:rsidP="00951D54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Competitions should be displayed in a grid.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B91E652" w14:textId="62871DC3" w:rsidR="00951D54" w:rsidRPr="00AB0623" w:rsidRDefault="00951D54" w:rsidP="00951D54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 xml:space="preserve">User should be able to view active, </w:t>
            </w:r>
            <w:r w:rsidR="00737745">
              <w:rPr>
                <w:rFonts w:eastAsia="Times New Roman"/>
                <w:sz w:val="20"/>
                <w:szCs w:val="20"/>
                <w:lang w:eastAsia="en-ZA"/>
              </w:rPr>
              <w:t>past</w:t>
            </w:r>
            <w:r w:rsidRPr="00AB0623">
              <w:rPr>
                <w:rFonts w:eastAsia="Times New Roman"/>
                <w:sz w:val="20"/>
                <w:szCs w:val="20"/>
                <w:lang w:eastAsia="en-ZA"/>
              </w:rPr>
              <w:t xml:space="preserve"> </w:t>
            </w:r>
            <w:r w:rsidR="00737745" w:rsidRPr="00AB0623">
              <w:rPr>
                <w:rFonts w:eastAsia="Times New Roman"/>
                <w:sz w:val="20"/>
                <w:szCs w:val="20"/>
                <w:lang w:eastAsia="en-ZA"/>
              </w:rPr>
              <w:t>competitions</w:t>
            </w:r>
            <w:r w:rsidR="00737745">
              <w:rPr>
                <w:rFonts w:eastAsia="Times New Roman"/>
                <w:sz w:val="20"/>
                <w:szCs w:val="20"/>
                <w:lang w:eastAsia="en-ZA"/>
              </w:rPr>
              <w:t>.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373DB347" w14:textId="509F41EF" w:rsidR="00951D54" w:rsidRPr="00AB0623" w:rsidRDefault="00242C15" w:rsidP="00951D54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>
              <w:rPr>
                <w:rFonts w:eastAsia="Times New Roman"/>
                <w:sz w:val="20"/>
                <w:szCs w:val="20"/>
                <w:lang w:eastAsia="en-ZA"/>
              </w:rPr>
              <w:t>Competitions should have a t</w:t>
            </w:r>
            <w:r w:rsidR="00951D54" w:rsidRPr="00AB0623">
              <w:rPr>
                <w:rFonts w:eastAsia="Times New Roman"/>
                <w:sz w:val="20"/>
                <w:szCs w:val="20"/>
                <w:lang w:eastAsia="en-ZA"/>
              </w:rPr>
              <w:t>itle, image and date.</w:t>
            </w:r>
            <w:r w:rsidR="00951D54"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55137C50" w14:textId="77777777" w:rsidR="00951D54" w:rsidRPr="00AB0623" w:rsidRDefault="00951D54" w:rsidP="00951D54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Competition should display a short write up about the competition.</w:t>
            </w:r>
            <w:r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0F858791" w14:textId="77777777" w:rsidR="004E46F2" w:rsidRPr="004E46F2" w:rsidRDefault="00951D54" w:rsidP="00951D54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AB0623">
              <w:rPr>
                <w:rFonts w:eastAsia="Times New Roman"/>
                <w:sz w:val="20"/>
                <w:szCs w:val="20"/>
                <w:lang w:eastAsia="en-ZA"/>
              </w:rPr>
              <w:t>Competitions should allow rich media (Images and Videos)</w:t>
            </w:r>
          </w:p>
          <w:p w14:paraId="26F6FE5E" w14:textId="77777777" w:rsidR="00071D72" w:rsidRDefault="004E46F2" w:rsidP="00071D72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>
              <w:rPr>
                <w:rFonts w:eastAsia="Times New Roman"/>
                <w:sz w:val="20"/>
                <w:szCs w:val="20"/>
                <w:lang w:eastAsia="en-ZA"/>
              </w:rPr>
              <w:t>User should be able to view competition terms and condition</w:t>
            </w:r>
            <w:r w:rsidR="00951D54" w:rsidRPr="00AB0623">
              <w:rPr>
                <w:rFonts w:eastAsia="Times New Roman"/>
                <w:sz w:val="20"/>
                <w:szCs w:val="20"/>
                <w:lang w:eastAsia="en-ZA"/>
              </w:rPr>
              <w:t> </w:t>
            </w:r>
            <w:r w:rsidR="00951D54" w:rsidRPr="00AB0623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59696034" w14:textId="207E43AD" w:rsidR="00951D54" w:rsidRPr="00071D72" w:rsidRDefault="00071D72" w:rsidP="00071D72">
            <w:pPr>
              <w:widowControl/>
              <w:numPr>
                <w:ilvl w:val="0"/>
                <w:numId w:val="37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071D72">
              <w:rPr>
                <w:rFonts w:eastAsia="Times New Roman"/>
                <w:sz w:val="20"/>
                <w:szCs w:val="20"/>
                <w:lang w:eastAsia="en-ZA"/>
              </w:rPr>
              <w:t>User should be able to view a tiled section showcasing other competitions below.</w:t>
            </w:r>
          </w:p>
        </w:tc>
      </w:tr>
    </w:tbl>
    <w:p w14:paraId="0728133E" w14:textId="2776E048" w:rsidR="00126702" w:rsidRDefault="00126702" w:rsidP="00EC561B">
      <w:pPr>
        <w:spacing w:before="13"/>
        <w:rPr>
          <w:sz w:val="36"/>
          <w:szCs w:val="36"/>
        </w:rPr>
      </w:pPr>
    </w:p>
    <w:p w14:paraId="39ED0A03" w14:textId="77777777" w:rsidR="007D2B49" w:rsidRDefault="007D2B49" w:rsidP="00EC561B">
      <w:pPr>
        <w:spacing w:before="13"/>
        <w:rPr>
          <w:sz w:val="36"/>
          <w:szCs w:val="36"/>
        </w:rPr>
      </w:pPr>
    </w:p>
    <w:p w14:paraId="59FFAFCE" w14:textId="77777777" w:rsidR="007D2B49" w:rsidRDefault="007D2B49" w:rsidP="00EC561B">
      <w:pPr>
        <w:spacing w:before="13"/>
        <w:rPr>
          <w:sz w:val="36"/>
          <w:szCs w:val="36"/>
        </w:rPr>
      </w:pPr>
    </w:p>
    <w:p w14:paraId="769C79E5" w14:textId="77777777" w:rsidR="007D2B49" w:rsidRDefault="007D2B49" w:rsidP="00EC561B">
      <w:pPr>
        <w:spacing w:before="13"/>
        <w:rPr>
          <w:sz w:val="36"/>
          <w:szCs w:val="36"/>
        </w:rPr>
      </w:pPr>
    </w:p>
    <w:p w14:paraId="6E65A3BB" w14:textId="77777777" w:rsidR="007D2B49" w:rsidRDefault="007D2B49" w:rsidP="00EC561B">
      <w:pPr>
        <w:spacing w:before="13"/>
        <w:rPr>
          <w:sz w:val="36"/>
          <w:szCs w:val="36"/>
        </w:rPr>
      </w:pPr>
    </w:p>
    <w:p w14:paraId="451C06B1" w14:textId="77777777" w:rsidR="009A217F" w:rsidRDefault="009A217F" w:rsidP="00EC561B">
      <w:pPr>
        <w:spacing w:before="13"/>
        <w:rPr>
          <w:sz w:val="36"/>
          <w:szCs w:val="36"/>
        </w:rPr>
      </w:pPr>
    </w:p>
    <w:p w14:paraId="5FABAB61" w14:textId="77777777" w:rsidR="007D2B49" w:rsidRDefault="007D2B49" w:rsidP="00EC561B">
      <w:pPr>
        <w:spacing w:before="13"/>
        <w:rPr>
          <w:sz w:val="36"/>
          <w:szCs w:val="36"/>
        </w:rPr>
      </w:pPr>
    </w:p>
    <w:p w14:paraId="3F289F29" w14:textId="76FCE71F" w:rsidR="00AA7648" w:rsidRPr="00AA7648" w:rsidRDefault="00AA7648" w:rsidP="00AA7648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AB0623">
        <w:rPr>
          <w:rFonts w:eastAsia="Times New Roman"/>
          <w:sz w:val="36"/>
          <w:szCs w:val="36"/>
          <w:lang w:eastAsia="en-ZA"/>
        </w:rPr>
        <w:lastRenderedPageBreak/>
        <w:t>ACCEPTANCE CRITERIA:</w:t>
      </w:r>
      <w:r w:rsidRPr="00AB0623">
        <w:rPr>
          <w:rFonts w:eastAsia="Times New Roman"/>
          <w:sz w:val="36"/>
          <w:szCs w:val="36"/>
          <w:lang w:val="en-ZA" w:eastAsia="en-ZA"/>
        </w:rPr>
        <w:t> </w:t>
      </w:r>
    </w:p>
    <w:tbl>
      <w:tblPr>
        <w:tblW w:w="1113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7D2B49" w:rsidRPr="0067641F" w14:paraId="6E0DF433" w14:textId="77777777" w:rsidTr="007E7815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FCED0" w14:textId="46367CDA" w:rsidR="007D2B49" w:rsidRPr="0067641F" w:rsidRDefault="007D2B49" w:rsidP="007E7815">
            <w:pPr>
              <w:ind w:left="105"/>
              <w:textAlignment w:val="baseline"/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 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2</w:t>
            </w:r>
            <w:r w:rsidR="009A217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 </w:t>
            </w:r>
            <w:r w:rsidR="001A12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Respond to Competitions </w:t>
            </w:r>
          </w:p>
        </w:tc>
      </w:tr>
      <w:tr w:rsidR="007D2B49" w:rsidRPr="0067641F" w14:paraId="4394C5A1" w14:textId="77777777" w:rsidTr="007E7815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5E4549" w14:textId="7433AE92" w:rsidR="007D2B49" w:rsidRPr="0067641F" w:rsidRDefault="007D2B49" w:rsidP="007E7815">
            <w:pPr>
              <w:ind w:left="10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Given: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 &lt;Context&gt; that when Lesedi FM follower visits the 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competition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 webpage and want to </w:t>
            </w:r>
            <w:r w:rsidR="001A121B">
              <w:rPr>
                <w:rFonts w:eastAsia="Times New Roman"/>
                <w:sz w:val="20"/>
                <w:szCs w:val="20"/>
                <w:lang w:eastAsia="en-ZA"/>
              </w:rPr>
              <w:t>enter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 a 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competi</w:t>
            </w:r>
            <w:r w:rsidR="00B8409B">
              <w:rPr>
                <w:rFonts w:eastAsia="Times New Roman"/>
                <w:sz w:val="20"/>
                <w:szCs w:val="20"/>
                <w:lang w:eastAsia="en-ZA"/>
              </w:rPr>
              <w:t>tion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>. </w:t>
            </w:r>
          </w:p>
        </w:tc>
      </w:tr>
      <w:tr w:rsidR="007D2B49" w:rsidRPr="0067641F" w14:paraId="5587BFD1" w14:textId="77777777" w:rsidTr="007E7815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6E8F99" w14:textId="552E4DED" w:rsidR="007D2B49" w:rsidRPr="0067641F" w:rsidRDefault="007D2B49" w:rsidP="007E7815">
            <w:pPr>
              <w:ind w:left="10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When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: &lt;Event1, Event 2, Event 3, etc.&gt;  Lesedi FM follower </w:t>
            </w:r>
            <w:r w:rsidR="002679DE">
              <w:rPr>
                <w:rFonts w:eastAsia="Times New Roman"/>
                <w:sz w:val="20"/>
                <w:szCs w:val="20"/>
                <w:lang w:eastAsia="en-ZA"/>
              </w:rPr>
              <w:t>enters a competition</w:t>
            </w:r>
          </w:p>
        </w:tc>
      </w:tr>
      <w:tr w:rsidR="007D2B49" w:rsidRPr="0067641F" w14:paraId="10E18771" w14:textId="77777777" w:rsidTr="007E7815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D68998" w14:textId="77777777" w:rsidR="007D2B49" w:rsidRPr="0067641F" w:rsidRDefault="007D2B49" w:rsidP="007E7815">
            <w:pPr>
              <w:ind w:left="10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Then: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 &lt;Outcome1, Outcome2, Outcome3, etc.&gt;  </w:t>
            </w:r>
          </w:p>
          <w:p w14:paraId="68696FCC" w14:textId="03D7F43F" w:rsidR="007D2B49" w:rsidRDefault="007D2B49" w:rsidP="007D2B49">
            <w:pPr>
              <w:widowControl/>
              <w:numPr>
                <w:ilvl w:val="0"/>
                <w:numId w:val="42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The user should </w:t>
            </w:r>
            <w:r w:rsidR="002679DE">
              <w:rPr>
                <w:rFonts w:eastAsia="Times New Roman"/>
                <w:sz w:val="20"/>
                <w:szCs w:val="20"/>
                <w:lang w:eastAsia="en-ZA"/>
              </w:rPr>
              <w:t>be able to fill in a form</w:t>
            </w:r>
            <w:r w:rsidR="000E5A25">
              <w:rPr>
                <w:rFonts w:eastAsia="Times New Roman"/>
                <w:sz w:val="20"/>
                <w:szCs w:val="20"/>
                <w:lang w:eastAsia="en-ZA"/>
              </w:rPr>
              <w:t>.</w:t>
            </w:r>
          </w:p>
          <w:p w14:paraId="38D4C49E" w14:textId="7A2C9133" w:rsidR="000E5A25" w:rsidRPr="0067641F" w:rsidRDefault="000E5A25" w:rsidP="007D2B49">
            <w:pPr>
              <w:widowControl/>
              <w:numPr>
                <w:ilvl w:val="0"/>
                <w:numId w:val="42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>
              <w:rPr>
                <w:rFonts w:eastAsia="Times New Roman"/>
                <w:sz w:val="20"/>
                <w:szCs w:val="20"/>
                <w:lang w:eastAsia="en-ZA"/>
              </w:rPr>
              <w:t>User should be able to submit a form response.</w:t>
            </w:r>
          </w:p>
          <w:p w14:paraId="2FF2CE4F" w14:textId="77777777" w:rsidR="007D2B49" w:rsidRPr="0067641F" w:rsidRDefault="007D2B49" w:rsidP="007E7815">
            <w:pPr>
              <w:widowControl/>
              <w:autoSpaceDE/>
              <w:autoSpaceDN/>
              <w:ind w:left="46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</w:p>
        </w:tc>
      </w:tr>
    </w:tbl>
    <w:p w14:paraId="3715AC41" w14:textId="77777777" w:rsidR="007D2B49" w:rsidRPr="0067641F" w:rsidRDefault="007D2B49" w:rsidP="007D2B49">
      <w:pPr>
        <w:textAlignment w:val="baseline"/>
        <w:rPr>
          <w:rFonts w:ascii="Segoe UI" w:eastAsia="Times New Roman" w:hAnsi="Segoe UI" w:cs="Segoe UI"/>
          <w:sz w:val="18"/>
          <w:szCs w:val="18"/>
          <w:lang w:eastAsia="en-ZA"/>
        </w:rPr>
      </w:pPr>
    </w:p>
    <w:p w14:paraId="557E07EA" w14:textId="77777777" w:rsidR="007D2B49" w:rsidRPr="0067641F" w:rsidRDefault="007D2B49" w:rsidP="007D2B49">
      <w:pPr>
        <w:textAlignment w:val="baseline"/>
        <w:rPr>
          <w:rFonts w:ascii="Segoe UI" w:eastAsia="Times New Roman" w:hAnsi="Segoe UI" w:cs="Segoe UI"/>
          <w:sz w:val="18"/>
          <w:szCs w:val="18"/>
          <w:lang w:eastAsia="en-ZA"/>
        </w:rPr>
      </w:pPr>
    </w:p>
    <w:p w14:paraId="1686EAD2" w14:textId="50EB4AC3" w:rsidR="00126702" w:rsidRDefault="00126702" w:rsidP="00EC561B">
      <w:pPr>
        <w:spacing w:before="13"/>
        <w:rPr>
          <w:sz w:val="36"/>
          <w:szCs w:val="36"/>
        </w:rPr>
      </w:pPr>
    </w:p>
    <w:p w14:paraId="41FDA856" w14:textId="77777777" w:rsidR="00B8409B" w:rsidRDefault="00B8409B" w:rsidP="00EC561B">
      <w:pPr>
        <w:spacing w:before="13"/>
        <w:rPr>
          <w:sz w:val="36"/>
          <w:szCs w:val="36"/>
        </w:rPr>
      </w:pPr>
    </w:p>
    <w:p w14:paraId="35042D25" w14:textId="77777777" w:rsidR="00B8409B" w:rsidRDefault="00B8409B" w:rsidP="00EC561B">
      <w:pPr>
        <w:spacing w:before="13"/>
        <w:rPr>
          <w:sz w:val="36"/>
          <w:szCs w:val="36"/>
        </w:rPr>
      </w:pPr>
    </w:p>
    <w:p w14:paraId="70FD4797" w14:textId="77777777" w:rsidR="00B8409B" w:rsidRDefault="00B8409B" w:rsidP="00EC561B">
      <w:pPr>
        <w:spacing w:before="13"/>
        <w:rPr>
          <w:sz w:val="36"/>
          <w:szCs w:val="36"/>
        </w:rPr>
      </w:pPr>
    </w:p>
    <w:p w14:paraId="6A7F779D" w14:textId="77777777" w:rsidR="00B8409B" w:rsidRDefault="00B8409B" w:rsidP="00EC561B">
      <w:pPr>
        <w:spacing w:before="13"/>
        <w:rPr>
          <w:sz w:val="36"/>
          <w:szCs w:val="36"/>
        </w:rPr>
      </w:pPr>
    </w:p>
    <w:p w14:paraId="61E7B746" w14:textId="77777777" w:rsidR="00B8409B" w:rsidRDefault="00B8409B" w:rsidP="00EC561B">
      <w:pPr>
        <w:spacing w:before="13"/>
        <w:rPr>
          <w:sz w:val="36"/>
          <w:szCs w:val="36"/>
        </w:rPr>
      </w:pPr>
    </w:p>
    <w:p w14:paraId="77D2295C" w14:textId="77777777" w:rsidR="00126702" w:rsidRDefault="00126702" w:rsidP="00EC561B">
      <w:pPr>
        <w:spacing w:before="13"/>
        <w:rPr>
          <w:sz w:val="36"/>
          <w:szCs w:val="36"/>
        </w:rPr>
      </w:pPr>
    </w:p>
    <w:p w14:paraId="0BEF1CD1" w14:textId="07D67271" w:rsidR="00EC561B" w:rsidRPr="00425870" w:rsidRDefault="00737745" w:rsidP="00425870">
      <w:pPr>
        <w:pStyle w:val="IntenseQuote"/>
        <w:rPr>
          <w:rFonts w:eastAsia="Times New Roman"/>
          <w:lang w:eastAsia="en-ZA"/>
        </w:rPr>
      </w:pPr>
      <w:r>
        <w:rPr>
          <w:rStyle w:val="normaltextrun"/>
          <w:color w:val="000000"/>
          <w:sz w:val="36"/>
          <w:szCs w:val="36"/>
          <w:shd w:val="clear" w:color="auto" w:fill="FFFFFF"/>
        </w:rPr>
        <w:t>Lesedi FM</w:t>
      </w:r>
      <w:r w:rsidR="001E568B">
        <w:rPr>
          <w:rStyle w:val="normaltextrun"/>
          <w:color w:val="000000"/>
          <w:sz w:val="36"/>
          <w:szCs w:val="36"/>
          <w:shd w:val="clear" w:color="auto" w:fill="FFFFFF"/>
        </w:rPr>
        <w:t xml:space="preserve"> </w:t>
      </w:r>
      <w:r w:rsidR="00EC561B">
        <w:rPr>
          <w:rStyle w:val="normaltextrun"/>
          <w:color w:val="000000"/>
          <w:sz w:val="36"/>
          <w:szCs w:val="36"/>
          <w:shd w:val="clear" w:color="auto" w:fill="FFFFFF"/>
        </w:rPr>
        <w:t>Digital Specialist</w:t>
      </w:r>
    </w:p>
    <w:p w14:paraId="7EEBAC55" w14:textId="323F44B2" w:rsidR="00E51B2F" w:rsidRDefault="00E51B2F" w:rsidP="00EC561B">
      <w:pPr>
        <w:widowControl/>
        <w:autoSpaceDE/>
        <w:autoSpaceDN/>
        <w:textAlignment w:val="baseline"/>
        <w:rPr>
          <w:rFonts w:eastAsia="Times New Roman"/>
          <w:sz w:val="36"/>
          <w:szCs w:val="36"/>
          <w:lang w:val="en-ZA" w:eastAsia="en-ZA"/>
        </w:rPr>
      </w:pPr>
    </w:p>
    <w:p w14:paraId="45BF6F94" w14:textId="77777777" w:rsidR="00E07F9C" w:rsidRPr="006540C2" w:rsidRDefault="00E07F9C" w:rsidP="00E07F9C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6540C2">
        <w:rPr>
          <w:rFonts w:eastAsia="Times New Roman"/>
          <w:sz w:val="36"/>
          <w:szCs w:val="36"/>
          <w:lang w:eastAsia="en-ZA"/>
        </w:rPr>
        <w:t>USER STORY:</w:t>
      </w:r>
      <w:r w:rsidRPr="006540C2">
        <w:rPr>
          <w:rFonts w:eastAsia="Times New Roman"/>
          <w:sz w:val="36"/>
          <w:szCs w:val="36"/>
          <w:lang w:val="en-ZA" w:eastAsia="en-ZA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E07F9C" w:rsidRPr="006540C2" w14:paraId="155C24A3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28694A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 1</w:t>
            </w: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. Publish Competitions </w:t>
            </w:r>
          </w:p>
        </w:tc>
      </w:tr>
      <w:tr w:rsidR="00E07F9C" w:rsidRPr="006540C2" w14:paraId="21EE805F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F63226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Priority: 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&lt;High, Medium, Low&gt; Medium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E07F9C" w:rsidRPr="006540C2" w14:paraId="2FE6E42A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BF8890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Story Point Estimation: 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&lt;1 – little effort, 2 – some effort, 3 – a lot of effort&gt;  3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E07F9C" w:rsidRPr="00707D44" w14:paraId="75B5D60C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CBEFA8" w14:textId="632CA0B2" w:rsidR="00E07F9C" w:rsidRPr="00707D44" w:rsidRDefault="00E07F9C" w:rsidP="00E07F9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en-ZA"/>
              </w:rPr>
            </w:pPr>
            <w:r w:rsidRPr="00707D44">
              <w:rPr>
                <w:rFonts w:eastAsia="Times New Roman"/>
                <w:b/>
                <w:bCs/>
                <w:sz w:val="20"/>
                <w:szCs w:val="20"/>
                <w:lang w:val="it-IT" w:eastAsia="en-ZA"/>
              </w:rPr>
              <w:t xml:space="preserve">As a: </w:t>
            </w:r>
            <w:r w:rsidRPr="00707D44">
              <w:rPr>
                <w:rFonts w:eastAsia="Times New Roman"/>
                <w:sz w:val="20"/>
                <w:szCs w:val="20"/>
                <w:lang w:val="it-IT" w:eastAsia="en-ZA"/>
              </w:rPr>
              <w:t>&lt;Role/ Persona&gt;</w:t>
            </w:r>
            <w:r w:rsidR="00737745">
              <w:rPr>
                <w:rFonts w:eastAsia="Times New Roman"/>
                <w:sz w:val="20"/>
                <w:szCs w:val="20"/>
                <w:lang w:val="it-IT" w:eastAsia="en-ZA"/>
              </w:rPr>
              <w:t>Lesedi FM</w:t>
            </w:r>
            <w:r w:rsidR="00242C15">
              <w:rPr>
                <w:rFonts w:eastAsia="Times New Roman"/>
                <w:sz w:val="20"/>
                <w:szCs w:val="20"/>
                <w:lang w:val="it-IT" w:eastAsia="en-ZA"/>
              </w:rPr>
              <w:t xml:space="preserve"> digital s</w:t>
            </w:r>
            <w:r w:rsidRPr="00707D44">
              <w:rPr>
                <w:rFonts w:eastAsia="Times New Roman"/>
                <w:sz w:val="20"/>
                <w:szCs w:val="20"/>
                <w:lang w:val="it-IT" w:eastAsia="en-ZA"/>
              </w:rPr>
              <w:t>pecialist  </w:t>
            </w:r>
          </w:p>
        </w:tc>
      </w:tr>
      <w:tr w:rsidR="00E07F9C" w:rsidRPr="006540C2" w14:paraId="2E80E24C" w14:textId="77777777" w:rsidTr="00971918">
        <w:trPr>
          <w:trHeight w:val="82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E17847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I Want: 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&lt;Goal&gt; 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73D0279D" w14:textId="77777777" w:rsidR="00E07F9C" w:rsidRPr="006540C2" w:rsidRDefault="00E07F9C" w:rsidP="00E07F9C">
            <w:pPr>
              <w:widowControl/>
              <w:numPr>
                <w:ilvl w:val="0"/>
                <w:numId w:val="38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To easily publish competitions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138C9A7D" w14:textId="77777777" w:rsidR="00E07F9C" w:rsidRPr="006540C2" w:rsidRDefault="00E07F9C" w:rsidP="00E07F9C">
            <w:pPr>
              <w:widowControl/>
              <w:numPr>
                <w:ilvl w:val="0"/>
                <w:numId w:val="38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To easily unpublish competitions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140F68FB" w14:textId="77777777" w:rsidR="00E07F9C" w:rsidRPr="006540C2" w:rsidRDefault="00E07F9C" w:rsidP="00E07F9C">
            <w:pPr>
              <w:widowControl/>
              <w:numPr>
                <w:ilvl w:val="0"/>
                <w:numId w:val="38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To edit existing competitions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2E3B282C" w14:textId="77777777" w:rsidR="00E07F9C" w:rsidRPr="006540C2" w:rsidRDefault="00E07F9C" w:rsidP="00971918">
            <w:pPr>
              <w:widowControl/>
              <w:autoSpaceDE/>
              <w:autoSpaceDN/>
              <w:ind w:left="82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E07F9C" w:rsidRPr="006540C2" w14:paraId="353620B9" w14:textId="77777777" w:rsidTr="00971918">
        <w:trPr>
          <w:trHeight w:val="55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764DEF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So that: 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&lt;benefit/expected outcome&gt; 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529898DF" w14:textId="77777777" w:rsidR="00E07F9C" w:rsidRPr="006540C2" w:rsidRDefault="00E07F9C" w:rsidP="00E07F9C">
            <w:pPr>
              <w:widowControl/>
              <w:numPr>
                <w:ilvl w:val="0"/>
                <w:numId w:val="39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Our followers can engage with the station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32D950D" w14:textId="77777777" w:rsidR="00E07F9C" w:rsidRPr="006540C2" w:rsidRDefault="00E07F9C" w:rsidP="00E07F9C">
            <w:pPr>
              <w:widowControl/>
              <w:numPr>
                <w:ilvl w:val="0"/>
                <w:numId w:val="39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Our followers can win competitions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6BBFF18" w14:textId="77777777" w:rsidR="00E07F9C" w:rsidRPr="006540C2" w:rsidRDefault="00E07F9C" w:rsidP="00971918">
            <w:pPr>
              <w:widowControl/>
              <w:autoSpaceDE/>
              <w:autoSpaceDN/>
              <w:ind w:left="46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</w:tbl>
    <w:p w14:paraId="78922D59" w14:textId="77777777" w:rsidR="00E07F9C" w:rsidRDefault="00E07F9C" w:rsidP="00E07F9C">
      <w:pPr>
        <w:widowControl/>
        <w:autoSpaceDE/>
        <w:autoSpaceDN/>
        <w:textAlignment w:val="baseline"/>
        <w:rPr>
          <w:rFonts w:eastAsia="Times New Roman"/>
          <w:sz w:val="36"/>
          <w:szCs w:val="36"/>
          <w:lang w:val="en-ZA" w:eastAsia="en-ZA"/>
        </w:rPr>
      </w:pPr>
      <w:r w:rsidRPr="006540C2">
        <w:rPr>
          <w:rFonts w:eastAsia="Times New Roman"/>
          <w:sz w:val="36"/>
          <w:szCs w:val="36"/>
          <w:lang w:val="en-ZA" w:eastAsia="en-ZA"/>
        </w:rPr>
        <w:t> </w:t>
      </w:r>
    </w:p>
    <w:p w14:paraId="2D2DC314" w14:textId="77777777" w:rsidR="00B8409B" w:rsidRDefault="00B8409B" w:rsidP="00E07F9C">
      <w:pPr>
        <w:widowControl/>
        <w:autoSpaceDE/>
        <w:autoSpaceDN/>
        <w:textAlignment w:val="baseline"/>
        <w:rPr>
          <w:rFonts w:eastAsia="Times New Roman"/>
          <w:sz w:val="36"/>
          <w:szCs w:val="36"/>
          <w:lang w:val="en-ZA" w:eastAsia="en-ZA"/>
        </w:rPr>
      </w:pPr>
    </w:p>
    <w:p w14:paraId="0C873456" w14:textId="77777777" w:rsidR="00B8409B" w:rsidRDefault="00B8409B" w:rsidP="00E07F9C">
      <w:pPr>
        <w:widowControl/>
        <w:autoSpaceDE/>
        <w:autoSpaceDN/>
        <w:textAlignment w:val="baseline"/>
        <w:rPr>
          <w:rFonts w:eastAsia="Times New Roman"/>
          <w:sz w:val="36"/>
          <w:szCs w:val="36"/>
          <w:lang w:val="en-ZA" w:eastAsia="en-ZA"/>
        </w:rPr>
      </w:pPr>
    </w:p>
    <w:p w14:paraId="347748AE" w14:textId="77777777" w:rsidR="00B8409B" w:rsidRDefault="00B8409B" w:rsidP="00E07F9C">
      <w:pPr>
        <w:widowControl/>
        <w:autoSpaceDE/>
        <w:autoSpaceDN/>
        <w:textAlignment w:val="baseline"/>
        <w:rPr>
          <w:rFonts w:eastAsia="Times New Roman"/>
          <w:sz w:val="36"/>
          <w:szCs w:val="36"/>
          <w:lang w:val="en-ZA" w:eastAsia="en-ZA"/>
        </w:rPr>
      </w:pPr>
    </w:p>
    <w:p w14:paraId="3647E6E4" w14:textId="77777777" w:rsidR="00B8409B" w:rsidRPr="006540C2" w:rsidRDefault="00B8409B" w:rsidP="00E07F9C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1AE2AEDD" w14:textId="77777777" w:rsidR="00E07F9C" w:rsidRPr="006540C2" w:rsidRDefault="00E07F9C" w:rsidP="00E07F9C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6540C2">
        <w:rPr>
          <w:rFonts w:eastAsia="Times New Roman"/>
          <w:sz w:val="36"/>
          <w:szCs w:val="36"/>
          <w:lang w:eastAsia="en-ZA"/>
        </w:rPr>
        <w:t>ACCEPTANCE CRITERIA:</w:t>
      </w:r>
      <w:r w:rsidRPr="006540C2">
        <w:rPr>
          <w:rFonts w:eastAsia="Times New Roman"/>
          <w:sz w:val="36"/>
          <w:szCs w:val="36"/>
          <w:lang w:val="en-ZA" w:eastAsia="en-ZA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E07F9C" w:rsidRPr="006540C2" w14:paraId="112B8B2B" w14:textId="77777777" w:rsidTr="00971918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5B0DC2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1</w:t>
            </w: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.1 Publish Competitions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E07F9C" w:rsidRPr="006540C2" w14:paraId="2096CAA2" w14:textId="77777777" w:rsidTr="00971918">
        <w:trPr>
          <w:trHeight w:val="49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86B33B" w14:textId="086C5ED0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Given: 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 xml:space="preserve">&lt;Context&gt; that when </w:t>
            </w:r>
            <w:r w:rsidR="00737745">
              <w:rPr>
                <w:rFonts w:eastAsia="Times New Roman"/>
                <w:sz w:val="20"/>
                <w:szCs w:val="20"/>
                <w:lang w:val="en-ZA" w:eastAsia="en-ZA"/>
              </w:rPr>
              <w:t>Lesedi FM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 xml:space="preserve"> </w:t>
            </w:r>
            <w:r w:rsidR="00242C15">
              <w:rPr>
                <w:rFonts w:eastAsia="Times New Roman"/>
                <w:sz w:val="20"/>
                <w:szCs w:val="20"/>
                <w:lang w:eastAsia="en-ZA"/>
              </w:rPr>
              <w:t>digital s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pecialist updates the website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E07F9C" w:rsidRPr="006540C2" w14:paraId="1F7DCD00" w14:textId="77777777" w:rsidTr="00971918">
        <w:trPr>
          <w:trHeight w:val="55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E8676A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When: 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&lt;Event1, Event 2, Event 3, etc.&gt;  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15D4410D" w14:textId="77777777" w:rsidR="00E07F9C" w:rsidRPr="006540C2" w:rsidRDefault="00E07F9C" w:rsidP="00E07F9C">
            <w:pPr>
              <w:widowControl/>
              <w:numPr>
                <w:ilvl w:val="0"/>
                <w:numId w:val="40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User publishes competitions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07A9FDE4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E07F9C" w:rsidRPr="006540C2" w14:paraId="1BBFAE1E" w14:textId="77777777" w:rsidTr="00971918">
        <w:trPr>
          <w:trHeight w:val="208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2E432E" w14:textId="77777777" w:rsidR="00E07F9C" w:rsidRPr="006540C2" w:rsidRDefault="00E07F9C" w:rsidP="00971918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Then: 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&lt;Outcome1, Outcome2, Outcome3, etc.&gt; 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61D40ECE" w14:textId="77777777" w:rsidR="00E07F9C" w:rsidRPr="006540C2" w:rsidRDefault="00E07F9C" w:rsidP="00E07F9C">
            <w:pPr>
              <w:widowControl/>
              <w:numPr>
                <w:ilvl w:val="0"/>
                <w:numId w:val="4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User should be able to add a title to a competition content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1F48DF89" w14:textId="77777777" w:rsidR="00E07F9C" w:rsidRPr="006540C2" w:rsidRDefault="00E07F9C" w:rsidP="00E07F9C">
            <w:pPr>
              <w:widowControl/>
              <w:numPr>
                <w:ilvl w:val="0"/>
                <w:numId w:val="4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User should be able to upload an image to identify the content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9B4576C" w14:textId="77777777" w:rsidR="00E07F9C" w:rsidRPr="006540C2" w:rsidRDefault="00E07F9C" w:rsidP="00E07F9C">
            <w:pPr>
              <w:widowControl/>
              <w:numPr>
                <w:ilvl w:val="0"/>
                <w:numId w:val="4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User should be able to provide synopsis about the competitions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268A9D1B" w14:textId="0F722CB7" w:rsidR="00E07F9C" w:rsidRPr="006540C2" w:rsidRDefault="00E07F9C" w:rsidP="00E07F9C">
            <w:pPr>
              <w:widowControl/>
              <w:numPr>
                <w:ilvl w:val="0"/>
                <w:numId w:val="4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 xml:space="preserve">User should be able to add long text </w:t>
            </w:r>
            <w:r w:rsidR="00A05C71" w:rsidRPr="006540C2">
              <w:rPr>
                <w:rFonts w:eastAsia="Times New Roman"/>
                <w:sz w:val="20"/>
                <w:szCs w:val="20"/>
                <w:lang w:eastAsia="en-ZA"/>
              </w:rPr>
              <w:t>to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 xml:space="preserve"> provide more details about the competition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2EB9EA9A" w14:textId="77777777" w:rsidR="00E07F9C" w:rsidRPr="006540C2" w:rsidRDefault="00E07F9C" w:rsidP="00E07F9C">
            <w:pPr>
              <w:widowControl/>
              <w:numPr>
                <w:ilvl w:val="0"/>
                <w:numId w:val="4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User should be able to add images onto the content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2D69EEF6" w14:textId="77777777" w:rsidR="00E07F9C" w:rsidRPr="006540C2" w:rsidRDefault="00E07F9C" w:rsidP="00E07F9C">
            <w:pPr>
              <w:widowControl/>
              <w:numPr>
                <w:ilvl w:val="0"/>
                <w:numId w:val="4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User should be able to set a competition start date and time as well as the competition end date and time.</w:t>
            </w: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5401251D" w14:textId="5955B58A" w:rsidR="00E07F9C" w:rsidRPr="006540C2" w:rsidRDefault="00E07F9C" w:rsidP="00E07F9C">
            <w:pPr>
              <w:widowControl/>
              <w:numPr>
                <w:ilvl w:val="0"/>
                <w:numId w:val="4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eastAsia="en-ZA"/>
              </w:rPr>
              <w:t>User should be able to embed content from a 3</w:t>
            </w:r>
            <w:r w:rsidRPr="006540C2">
              <w:rPr>
                <w:rFonts w:eastAsia="Times New Roman"/>
                <w:sz w:val="16"/>
                <w:szCs w:val="16"/>
                <w:vertAlign w:val="superscript"/>
                <w:lang w:eastAsia="en-ZA"/>
              </w:rPr>
              <w:t>rd</w:t>
            </w:r>
            <w:r w:rsidRPr="006540C2">
              <w:rPr>
                <w:rFonts w:eastAsia="Times New Roman"/>
                <w:sz w:val="20"/>
                <w:szCs w:val="20"/>
                <w:lang w:eastAsia="en-ZA"/>
              </w:rPr>
              <w:t xml:space="preserve"> party</w:t>
            </w:r>
            <w:r w:rsidR="004E46F2">
              <w:rPr>
                <w:rFonts w:eastAsia="Times New Roman"/>
                <w:sz w:val="20"/>
                <w:szCs w:val="20"/>
                <w:lang w:eastAsia="en-ZA"/>
              </w:rPr>
              <w:t xml:space="preserve"> </w:t>
            </w:r>
            <w:r w:rsidR="00707D44">
              <w:rPr>
                <w:rFonts w:eastAsia="Times New Roman"/>
                <w:sz w:val="20"/>
                <w:szCs w:val="20"/>
                <w:lang w:eastAsia="en-ZA"/>
              </w:rPr>
              <w:t>i</w:t>
            </w:r>
            <w:r w:rsidR="004E46F2">
              <w:rPr>
                <w:rFonts w:eastAsia="Times New Roman"/>
                <w:sz w:val="20"/>
                <w:szCs w:val="20"/>
                <w:lang w:eastAsia="en-ZA"/>
              </w:rPr>
              <w:t>frame forms.</w:t>
            </w:r>
          </w:p>
          <w:p w14:paraId="4AF9A9E5" w14:textId="77777777" w:rsidR="00E07F9C" w:rsidRPr="006540C2" w:rsidRDefault="00E07F9C" w:rsidP="00971918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66F7804B" w14:textId="77777777" w:rsidR="00E07F9C" w:rsidRPr="006540C2" w:rsidRDefault="00E07F9C" w:rsidP="00971918">
            <w:pPr>
              <w:widowControl/>
              <w:autoSpaceDE/>
              <w:autoSpaceDN/>
              <w:ind w:left="82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001AFBD" w14:textId="77777777" w:rsidR="00E07F9C" w:rsidRPr="006540C2" w:rsidRDefault="00E07F9C" w:rsidP="00971918">
            <w:pPr>
              <w:widowControl/>
              <w:autoSpaceDE/>
              <w:autoSpaceDN/>
              <w:ind w:left="46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6540C2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</w:tbl>
    <w:p w14:paraId="403B3868" w14:textId="005B56C3" w:rsidR="00E51B2F" w:rsidRDefault="00E51B2F" w:rsidP="007D2B49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537BE8D7" w14:textId="77777777" w:rsidR="00AA7648" w:rsidRDefault="00AA7648" w:rsidP="007D2B49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71EF9BB8" w14:textId="77777777" w:rsidR="00AA7648" w:rsidRPr="00C607A5" w:rsidRDefault="00AA7648" w:rsidP="00AA7648">
      <w:pPr>
        <w:widowControl/>
        <w:autoSpaceDE/>
        <w:autoSpaceDN/>
        <w:textAlignment w:val="baseline"/>
        <w:rPr>
          <w:rFonts w:eastAsia="Times New Roman"/>
          <w:sz w:val="20"/>
          <w:szCs w:val="20"/>
          <w:lang w:val="en-ZA" w:eastAsia="en-ZA"/>
        </w:rPr>
      </w:pPr>
      <w:r w:rsidRPr="00C607A5">
        <w:rPr>
          <w:rFonts w:eastAsia="Times New Roman"/>
          <w:sz w:val="36"/>
          <w:szCs w:val="36"/>
          <w:lang w:eastAsia="en-ZA"/>
        </w:rPr>
        <w:t>ACCEPTANCE CRITERIA: </w:t>
      </w:r>
      <w:r w:rsidRPr="00C607A5">
        <w:rPr>
          <w:rFonts w:eastAsia="Times New Roman"/>
          <w:sz w:val="36"/>
          <w:szCs w:val="36"/>
          <w:lang w:val="en-ZA" w:eastAsia="en-ZA"/>
        </w:rPr>
        <w:t> </w:t>
      </w:r>
    </w:p>
    <w:p w14:paraId="1035DB15" w14:textId="77777777" w:rsidR="00AA7648" w:rsidRPr="00EC561B" w:rsidRDefault="00AA7648" w:rsidP="00AA7648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AA7648" w:rsidRPr="00EC561B" w14:paraId="2B6B2C35" w14:textId="77777777" w:rsidTr="00F11FBC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226434" w14:textId="34B6DE31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1</w:t>
            </w: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.2. </w:t>
            </w:r>
            <w:r w:rsidRPr="002D1138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Unpublish 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Competition</w:t>
            </w:r>
          </w:p>
        </w:tc>
      </w:tr>
      <w:tr w:rsidR="00AA7648" w:rsidRPr="00EC561B" w14:paraId="0FF4D154" w14:textId="77777777" w:rsidTr="00F11FBC">
        <w:trPr>
          <w:trHeight w:val="49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8BB6E8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Giv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&lt;Context&gt; that when </w:t>
            </w:r>
            <w:r>
              <w:rPr>
                <w:rFonts w:eastAsia="Times New Roman"/>
                <w:sz w:val="20"/>
                <w:szCs w:val="20"/>
                <w:lang w:val="en-ZA" w:eastAsia="en-ZA"/>
              </w:rPr>
              <w:t>Lesedi FM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Digital Specialist updates the website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AA7648" w:rsidRPr="00EC561B" w14:paraId="6E00726E" w14:textId="77777777" w:rsidTr="00F11FBC">
        <w:trPr>
          <w:trHeight w:val="55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0F3E56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Wh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&lt;Event1, Event 2, Event 3, etc.&gt;  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69D73345" w14:textId="30019094" w:rsidR="00AA7648" w:rsidRPr="00EC561B" w:rsidRDefault="00AA7648" w:rsidP="00F11FBC">
            <w:pPr>
              <w:widowControl/>
              <w:numPr>
                <w:ilvl w:val="0"/>
                <w:numId w:val="28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User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 xml:space="preserve"> wants to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unpublish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 xml:space="preserve"> competition content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7FD6C996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AA7648" w:rsidRPr="00EC561B" w14:paraId="106EA14C" w14:textId="77777777" w:rsidTr="00F11FBC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32D861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Th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&lt;Outcome1, Outcome2, Outcome3, etc.&gt; 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13A3C2CE" w14:textId="77777777" w:rsidR="00AA7648" w:rsidRPr="00EC561B" w:rsidRDefault="00AA7648" w:rsidP="00F11FBC">
            <w:pPr>
              <w:widowControl/>
              <w:numPr>
                <w:ilvl w:val="0"/>
                <w:numId w:val="29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User should be able to unpublish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 xml:space="preserve"> content by clicking the specific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button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0C7509D8" w14:textId="77777777" w:rsidR="00AA7648" w:rsidRPr="00EC561B" w:rsidRDefault="00AA7648" w:rsidP="00F11FBC">
            <w:pPr>
              <w:widowControl/>
              <w:numPr>
                <w:ilvl w:val="0"/>
                <w:numId w:val="29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The content should 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be removed from the website by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clicking the unpublish button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01074F02" w14:textId="77777777" w:rsidR="00AA7648" w:rsidRPr="00EC561B" w:rsidRDefault="00AA7648" w:rsidP="00F11FBC">
            <w:pPr>
              <w:widowControl/>
              <w:autoSpaceDE/>
              <w:autoSpaceDN/>
              <w:ind w:left="46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</w:tbl>
    <w:p w14:paraId="7F2EA278" w14:textId="77777777" w:rsidR="00AA7648" w:rsidRDefault="00AA7648" w:rsidP="00AA7648">
      <w:pPr>
        <w:widowControl/>
        <w:autoSpaceDE/>
        <w:autoSpaceDN/>
        <w:textAlignment w:val="baseline"/>
        <w:rPr>
          <w:rFonts w:eastAsia="Times New Roman"/>
          <w:sz w:val="36"/>
          <w:szCs w:val="36"/>
          <w:lang w:val="en-ZA" w:eastAsia="en-ZA"/>
        </w:rPr>
      </w:pPr>
      <w:r w:rsidRPr="00EC561B">
        <w:rPr>
          <w:rFonts w:eastAsia="Times New Roman"/>
          <w:sz w:val="36"/>
          <w:szCs w:val="36"/>
          <w:lang w:val="en-ZA" w:eastAsia="en-ZA"/>
        </w:rPr>
        <w:t> </w:t>
      </w:r>
    </w:p>
    <w:p w14:paraId="3B1BD456" w14:textId="77777777" w:rsidR="00AA7648" w:rsidRPr="00EC561B" w:rsidRDefault="00AA7648" w:rsidP="00AA7648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35ADB757" w14:textId="77777777" w:rsidR="00AA7648" w:rsidRDefault="00AA7648" w:rsidP="00AA7648">
      <w:pPr>
        <w:widowControl/>
        <w:autoSpaceDE/>
        <w:autoSpaceDN/>
        <w:textAlignment w:val="baseline"/>
        <w:rPr>
          <w:rFonts w:eastAsia="Times New Roman"/>
          <w:sz w:val="36"/>
          <w:szCs w:val="36"/>
          <w:lang w:eastAsia="en-ZA"/>
        </w:rPr>
      </w:pPr>
    </w:p>
    <w:p w14:paraId="645F651C" w14:textId="77777777" w:rsidR="00AA7648" w:rsidRPr="00EC561B" w:rsidRDefault="00AA7648" w:rsidP="00AA7648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EC561B">
        <w:rPr>
          <w:rFonts w:eastAsia="Times New Roman"/>
          <w:sz w:val="36"/>
          <w:szCs w:val="36"/>
          <w:lang w:eastAsia="en-ZA"/>
        </w:rPr>
        <w:t>ACCEPTANCE CRITERIA:</w:t>
      </w:r>
      <w:r w:rsidRPr="00EC561B">
        <w:rPr>
          <w:rFonts w:eastAsia="Times New Roman"/>
          <w:sz w:val="36"/>
          <w:szCs w:val="36"/>
          <w:lang w:val="en-ZA" w:eastAsia="en-ZA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AA7648" w:rsidRPr="00EC561B" w14:paraId="14F8AEA7" w14:textId="77777777" w:rsidTr="00F11FBC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E194" w14:textId="20526B1A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1</w:t>
            </w: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.3. </w:t>
            </w:r>
            <w:r w:rsidRPr="002D1138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Edit published 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competition</w:t>
            </w:r>
          </w:p>
        </w:tc>
      </w:tr>
      <w:tr w:rsidR="00AA7648" w:rsidRPr="00EC561B" w14:paraId="765B279B" w14:textId="77777777" w:rsidTr="00F11FBC">
        <w:trPr>
          <w:trHeight w:val="49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5105E0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Giv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&lt;Context&gt; that when </w:t>
            </w:r>
            <w:r>
              <w:rPr>
                <w:rFonts w:eastAsia="Times New Roman"/>
                <w:sz w:val="20"/>
                <w:szCs w:val="20"/>
                <w:lang w:val="en-ZA" w:eastAsia="en-ZA"/>
              </w:rPr>
              <w:t>Lesedi FM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Digital Specialist updates the website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AA7648" w:rsidRPr="00EC561B" w14:paraId="0FE9A805" w14:textId="77777777" w:rsidTr="00F11FBC">
        <w:trPr>
          <w:trHeight w:val="55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0B5F38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Wh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&lt;Event1, Event 2, Event 3, etc.&gt;  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2950AF34" w14:textId="17B7430E" w:rsidR="00AA7648" w:rsidRPr="00EC561B" w:rsidRDefault="00AA7648" w:rsidP="00F11FBC">
            <w:pPr>
              <w:widowControl/>
              <w:numPr>
                <w:ilvl w:val="0"/>
                <w:numId w:val="30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User edits an existing 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competition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content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175E18C9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AA7648" w:rsidRPr="00EC561B" w14:paraId="10137B82" w14:textId="77777777" w:rsidTr="00F11FBC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DF88DB" w14:textId="77777777" w:rsidR="00AA7648" w:rsidRPr="00EC561B" w:rsidRDefault="00AA764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Th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&lt;Outcome1, Outcome2, Outcome3, etc.&gt; 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7920683" w14:textId="77777777" w:rsidR="00AA7648" w:rsidRPr="00EC561B" w:rsidRDefault="00AA7648" w:rsidP="00F11FBC">
            <w:pPr>
              <w:widowControl/>
              <w:numPr>
                <w:ilvl w:val="0"/>
                <w:numId w:val="3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User should be able to edit existing content fields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481097F8" w14:textId="77777777" w:rsidR="00AA7648" w:rsidRPr="00EC561B" w:rsidRDefault="00AA7648" w:rsidP="00F11FBC">
            <w:pPr>
              <w:widowControl/>
              <w:numPr>
                <w:ilvl w:val="0"/>
                <w:numId w:val="3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User should be able to click an update button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3FA2F0C4" w14:textId="77777777" w:rsidR="00AA7648" w:rsidRPr="00EC561B" w:rsidRDefault="00AA7648" w:rsidP="00F11FBC">
            <w:pPr>
              <w:widowControl/>
              <w:numPr>
                <w:ilvl w:val="0"/>
                <w:numId w:val="3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The websit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e content should be updated by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clicking the update button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68FB69B7" w14:textId="77777777" w:rsidR="00AA7648" w:rsidRPr="00EC561B" w:rsidRDefault="00AA7648" w:rsidP="00F11FBC">
            <w:pPr>
              <w:widowControl/>
              <w:autoSpaceDE/>
              <w:autoSpaceDN/>
              <w:ind w:left="46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</w:tbl>
    <w:p w14:paraId="48A4B63A" w14:textId="77777777" w:rsidR="00AA7648" w:rsidRPr="00EC561B" w:rsidRDefault="00AA7648" w:rsidP="007D2B49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sectPr w:rsidR="00AA7648" w:rsidRPr="00EC561B">
      <w:pgSz w:w="12240" w:h="15840"/>
      <w:pgMar w:top="940" w:right="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94FCC"/>
    <w:multiLevelType w:val="multilevel"/>
    <w:tmpl w:val="F7A07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086652"/>
    <w:multiLevelType w:val="multilevel"/>
    <w:tmpl w:val="6D443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054BE5"/>
    <w:multiLevelType w:val="multilevel"/>
    <w:tmpl w:val="3C18E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5D4C76"/>
    <w:multiLevelType w:val="multilevel"/>
    <w:tmpl w:val="3E387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A47C04"/>
    <w:multiLevelType w:val="multilevel"/>
    <w:tmpl w:val="0B40D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6C2D0C"/>
    <w:multiLevelType w:val="multilevel"/>
    <w:tmpl w:val="B510B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367663"/>
    <w:multiLevelType w:val="multilevel"/>
    <w:tmpl w:val="2940E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E71968"/>
    <w:multiLevelType w:val="multilevel"/>
    <w:tmpl w:val="9E26C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5B4920"/>
    <w:multiLevelType w:val="hybridMultilevel"/>
    <w:tmpl w:val="274021E4"/>
    <w:lvl w:ilvl="0" w:tplc="1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9141A4"/>
    <w:multiLevelType w:val="multilevel"/>
    <w:tmpl w:val="D1FE8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1C6CAC"/>
    <w:multiLevelType w:val="multilevel"/>
    <w:tmpl w:val="98602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CE4309"/>
    <w:multiLevelType w:val="multilevel"/>
    <w:tmpl w:val="F96E8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017208"/>
    <w:multiLevelType w:val="multilevel"/>
    <w:tmpl w:val="F594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3557459"/>
    <w:multiLevelType w:val="multilevel"/>
    <w:tmpl w:val="ACC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3904D05"/>
    <w:multiLevelType w:val="multilevel"/>
    <w:tmpl w:val="1D548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58A2821"/>
    <w:multiLevelType w:val="multilevel"/>
    <w:tmpl w:val="8182B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371E1E"/>
    <w:multiLevelType w:val="multilevel"/>
    <w:tmpl w:val="5C5CB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146006"/>
    <w:multiLevelType w:val="multilevel"/>
    <w:tmpl w:val="3636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2AD3858"/>
    <w:multiLevelType w:val="multilevel"/>
    <w:tmpl w:val="9E26C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35B3F85"/>
    <w:multiLevelType w:val="multilevel"/>
    <w:tmpl w:val="0114B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4331CA2"/>
    <w:multiLevelType w:val="multilevel"/>
    <w:tmpl w:val="77DE2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4BB0AC7"/>
    <w:multiLevelType w:val="multilevel"/>
    <w:tmpl w:val="27789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B251A1D"/>
    <w:multiLevelType w:val="multilevel"/>
    <w:tmpl w:val="13D8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545864"/>
    <w:multiLevelType w:val="multilevel"/>
    <w:tmpl w:val="6D70F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3144A3"/>
    <w:multiLevelType w:val="multilevel"/>
    <w:tmpl w:val="D5908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3E25D9"/>
    <w:multiLevelType w:val="multilevel"/>
    <w:tmpl w:val="5DDC5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70A541B"/>
    <w:multiLevelType w:val="multilevel"/>
    <w:tmpl w:val="8E829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9171BE0"/>
    <w:multiLevelType w:val="multilevel"/>
    <w:tmpl w:val="09E04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BE10849"/>
    <w:multiLevelType w:val="multilevel"/>
    <w:tmpl w:val="EDCE9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0586BDA"/>
    <w:multiLevelType w:val="multilevel"/>
    <w:tmpl w:val="967EF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06B4461"/>
    <w:multiLevelType w:val="multilevel"/>
    <w:tmpl w:val="DC30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0E62B28"/>
    <w:multiLevelType w:val="multilevel"/>
    <w:tmpl w:val="8DB6E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5568A"/>
    <w:multiLevelType w:val="multilevel"/>
    <w:tmpl w:val="7E3C3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BE163E6"/>
    <w:multiLevelType w:val="multilevel"/>
    <w:tmpl w:val="5DBA1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5B6220D"/>
    <w:multiLevelType w:val="multilevel"/>
    <w:tmpl w:val="18FE1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5F4702F"/>
    <w:multiLevelType w:val="multilevel"/>
    <w:tmpl w:val="1BA63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9F57F54"/>
    <w:multiLevelType w:val="multilevel"/>
    <w:tmpl w:val="F8AA4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9FE4A0D"/>
    <w:multiLevelType w:val="multilevel"/>
    <w:tmpl w:val="51545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AB95A3D"/>
    <w:multiLevelType w:val="multilevel"/>
    <w:tmpl w:val="33025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AEA2ADF"/>
    <w:multiLevelType w:val="multilevel"/>
    <w:tmpl w:val="E034E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C8D6DA1"/>
    <w:multiLevelType w:val="multilevel"/>
    <w:tmpl w:val="339AF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8326705">
    <w:abstractNumId w:val="29"/>
  </w:num>
  <w:num w:numId="2" w16cid:durableId="1694184793">
    <w:abstractNumId w:val="19"/>
  </w:num>
  <w:num w:numId="3" w16cid:durableId="1591087657">
    <w:abstractNumId w:val="4"/>
  </w:num>
  <w:num w:numId="4" w16cid:durableId="2145660157">
    <w:abstractNumId w:val="16"/>
  </w:num>
  <w:num w:numId="5" w16cid:durableId="278417002">
    <w:abstractNumId w:val="36"/>
  </w:num>
  <w:num w:numId="6" w16cid:durableId="856697625">
    <w:abstractNumId w:val="33"/>
  </w:num>
  <w:num w:numId="7" w16cid:durableId="2032677792">
    <w:abstractNumId w:val="39"/>
  </w:num>
  <w:num w:numId="8" w16cid:durableId="1339964939">
    <w:abstractNumId w:val="26"/>
  </w:num>
  <w:num w:numId="9" w16cid:durableId="664552710">
    <w:abstractNumId w:val="25"/>
  </w:num>
  <w:num w:numId="10" w16cid:durableId="1440641220">
    <w:abstractNumId w:val="5"/>
  </w:num>
  <w:num w:numId="11" w16cid:durableId="1114134388">
    <w:abstractNumId w:val="10"/>
  </w:num>
  <w:num w:numId="12" w16cid:durableId="592281469">
    <w:abstractNumId w:val="27"/>
  </w:num>
  <w:num w:numId="13" w16cid:durableId="1055470991">
    <w:abstractNumId w:val="15"/>
  </w:num>
  <w:num w:numId="14" w16cid:durableId="1499928541">
    <w:abstractNumId w:val="22"/>
  </w:num>
  <w:num w:numId="15" w16cid:durableId="1350909788">
    <w:abstractNumId w:val="40"/>
  </w:num>
  <w:num w:numId="16" w16cid:durableId="1736706668">
    <w:abstractNumId w:val="14"/>
  </w:num>
  <w:num w:numId="17" w16cid:durableId="891968584">
    <w:abstractNumId w:val="21"/>
  </w:num>
  <w:num w:numId="18" w16cid:durableId="150416809">
    <w:abstractNumId w:val="23"/>
  </w:num>
  <w:num w:numId="19" w16cid:durableId="1527675479">
    <w:abstractNumId w:val="11"/>
  </w:num>
  <w:num w:numId="20" w16cid:durableId="538862696">
    <w:abstractNumId w:val="0"/>
  </w:num>
  <w:num w:numId="21" w16cid:durableId="915556834">
    <w:abstractNumId w:val="1"/>
  </w:num>
  <w:num w:numId="22" w16cid:durableId="1378551648">
    <w:abstractNumId w:val="28"/>
  </w:num>
  <w:num w:numId="23" w16cid:durableId="329601101">
    <w:abstractNumId w:val="18"/>
  </w:num>
  <w:num w:numId="24" w16cid:durableId="218252501">
    <w:abstractNumId w:val="6"/>
  </w:num>
  <w:num w:numId="25" w16cid:durableId="1930459245">
    <w:abstractNumId w:val="9"/>
  </w:num>
  <w:num w:numId="26" w16cid:durableId="724332274">
    <w:abstractNumId w:val="3"/>
  </w:num>
  <w:num w:numId="27" w16cid:durableId="1951669353">
    <w:abstractNumId w:val="17"/>
  </w:num>
  <w:num w:numId="28" w16cid:durableId="914096376">
    <w:abstractNumId w:val="12"/>
  </w:num>
  <w:num w:numId="29" w16cid:durableId="1845247283">
    <w:abstractNumId w:val="35"/>
  </w:num>
  <w:num w:numId="30" w16cid:durableId="488012662">
    <w:abstractNumId w:val="34"/>
  </w:num>
  <w:num w:numId="31" w16cid:durableId="1717003796">
    <w:abstractNumId w:val="20"/>
  </w:num>
  <w:num w:numId="32" w16cid:durableId="367799042">
    <w:abstractNumId w:val="7"/>
  </w:num>
  <w:num w:numId="33" w16cid:durableId="383337548">
    <w:abstractNumId w:val="18"/>
  </w:num>
  <w:num w:numId="34" w16cid:durableId="405541240">
    <w:abstractNumId w:val="8"/>
  </w:num>
  <w:num w:numId="35" w16cid:durableId="676930233">
    <w:abstractNumId w:val="2"/>
  </w:num>
  <w:num w:numId="36" w16cid:durableId="377049117">
    <w:abstractNumId w:val="38"/>
  </w:num>
  <w:num w:numId="37" w16cid:durableId="1472092780">
    <w:abstractNumId w:val="13"/>
  </w:num>
  <w:num w:numId="38" w16cid:durableId="1187986868">
    <w:abstractNumId w:val="32"/>
  </w:num>
  <w:num w:numId="39" w16cid:durableId="1413117031">
    <w:abstractNumId w:val="30"/>
  </w:num>
  <w:num w:numId="40" w16cid:durableId="854534968">
    <w:abstractNumId w:val="24"/>
  </w:num>
  <w:num w:numId="41" w16cid:durableId="1363046615">
    <w:abstractNumId w:val="31"/>
  </w:num>
  <w:num w:numId="42" w16cid:durableId="485323694">
    <w:abstractNumId w:val="3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TI3MTI0tzQzMbFQ0lEKTi0uzszPAykwqgUAPMHPMCwAAAA="/>
  </w:docVars>
  <w:rsids>
    <w:rsidRoot w:val="00963B4B"/>
    <w:rsid w:val="000003BE"/>
    <w:rsid w:val="00002176"/>
    <w:rsid w:val="00003D9A"/>
    <w:rsid w:val="000053B0"/>
    <w:rsid w:val="000069EC"/>
    <w:rsid w:val="0001474A"/>
    <w:rsid w:val="00024417"/>
    <w:rsid w:val="00026760"/>
    <w:rsid w:val="00030C34"/>
    <w:rsid w:val="00031557"/>
    <w:rsid w:val="00036DBB"/>
    <w:rsid w:val="00040C47"/>
    <w:rsid w:val="00042810"/>
    <w:rsid w:val="00042F35"/>
    <w:rsid w:val="000456FF"/>
    <w:rsid w:val="000479B0"/>
    <w:rsid w:val="000514FB"/>
    <w:rsid w:val="0006077A"/>
    <w:rsid w:val="00064E74"/>
    <w:rsid w:val="000664AC"/>
    <w:rsid w:val="00071AE0"/>
    <w:rsid w:val="00071D72"/>
    <w:rsid w:val="00072E53"/>
    <w:rsid w:val="00074351"/>
    <w:rsid w:val="00081F5E"/>
    <w:rsid w:val="00092F95"/>
    <w:rsid w:val="000930E0"/>
    <w:rsid w:val="000933C3"/>
    <w:rsid w:val="00093545"/>
    <w:rsid w:val="000949B9"/>
    <w:rsid w:val="000A6020"/>
    <w:rsid w:val="000C0A7C"/>
    <w:rsid w:val="000C0E38"/>
    <w:rsid w:val="000D4839"/>
    <w:rsid w:val="000D614B"/>
    <w:rsid w:val="000D679D"/>
    <w:rsid w:val="000E2CA1"/>
    <w:rsid w:val="000E2CC8"/>
    <w:rsid w:val="000E4B6B"/>
    <w:rsid w:val="000E5A25"/>
    <w:rsid w:val="000F00E3"/>
    <w:rsid w:val="000F4919"/>
    <w:rsid w:val="000F58FE"/>
    <w:rsid w:val="000F71A5"/>
    <w:rsid w:val="0010047E"/>
    <w:rsid w:val="00106A64"/>
    <w:rsid w:val="00106E8A"/>
    <w:rsid w:val="00113909"/>
    <w:rsid w:val="00115D59"/>
    <w:rsid w:val="001163DE"/>
    <w:rsid w:val="00126702"/>
    <w:rsid w:val="00130B92"/>
    <w:rsid w:val="00131643"/>
    <w:rsid w:val="00131C9B"/>
    <w:rsid w:val="001416A1"/>
    <w:rsid w:val="00145FE5"/>
    <w:rsid w:val="00150D36"/>
    <w:rsid w:val="00151E2B"/>
    <w:rsid w:val="0015505C"/>
    <w:rsid w:val="00166AF1"/>
    <w:rsid w:val="00166D12"/>
    <w:rsid w:val="00167F02"/>
    <w:rsid w:val="001760DA"/>
    <w:rsid w:val="00176FB9"/>
    <w:rsid w:val="00192AA5"/>
    <w:rsid w:val="00194685"/>
    <w:rsid w:val="00194862"/>
    <w:rsid w:val="001954A1"/>
    <w:rsid w:val="00195EEE"/>
    <w:rsid w:val="001974D4"/>
    <w:rsid w:val="001A121B"/>
    <w:rsid w:val="001A174F"/>
    <w:rsid w:val="001A3E3E"/>
    <w:rsid w:val="001A40A1"/>
    <w:rsid w:val="001A4CF7"/>
    <w:rsid w:val="001C7854"/>
    <w:rsid w:val="001D41F1"/>
    <w:rsid w:val="001D71FD"/>
    <w:rsid w:val="001D7E0A"/>
    <w:rsid w:val="001E568B"/>
    <w:rsid w:val="001E7C4C"/>
    <w:rsid w:val="001F0DB0"/>
    <w:rsid w:val="001F19E4"/>
    <w:rsid w:val="001F1A98"/>
    <w:rsid w:val="001F1FA6"/>
    <w:rsid w:val="001F5D76"/>
    <w:rsid w:val="001F7E0B"/>
    <w:rsid w:val="00203D9B"/>
    <w:rsid w:val="002049A4"/>
    <w:rsid w:val="00204D55"/>
    <w:rsid w:val="002050A5"/>
    <w:rsid w:val="00213F57"/>
    <w:rsid w:val="00214A77"/>
    <w:rsid w:val="0021698B"/>
    <w:rsid w:val="00217181"/>
    <w:rsid w:val="002221F5"/>
    <w:rsid w:val="00222BB3"/>
    <w:rsid w:val="0022458C"/>
    <w:rsid w:val="00224B75"/>
    <w:rsid w:val="00231FC8"/>
    <w:rsid w:val="00233CAC"/>
    <w:rsid w:val="00237001"/>
    <w:rsid w:val="0024072A"/>
    <w:rsid w:val="00242C15"/>
    <w:rsid w:val="002430AB"/>
    <w:rsid w:val="00243D41"/>
    <w:rsid w:val="00250479"/>
    <w:rsid w:val="002530C0"/>
    <w:rsid w:val="002557CF"/>
    <w:rsid w:val="00262E76"/>
    <w:rsid w:val="00263670"/>
    <w:rsid w:val="00266500"/>
    <w:rsid w:val="00266958"/>
    <w:rsid w:val="002679DE"/>
    <w:rsid w:val="002716E3"/>
    <w:rsid w:val="00282199"/>
    <w:rsid w:val="00283D0F"/>
    <w:rsid w:val="0028794C"/>
    <w:rsid w:val="00292113"/>
    <w:rsid w:val="002930F9"/>
    <w:rsid w:val="00293B9B"/>
    <w:rsid w:val="00294DB9"/>
    <w:rsid w:val="002A3C5F"/>
    <w:rsid w:val="002A6416"/>
    <w:rsid w:val="002A774B"/>
    <w:rsid w:val="002B0162"/>
    <w:rsid w:val="002B305F"/>
    <w:rsid w:val="002C25F7"/>
    <w:rsid w:val="002C2DC6"/>
    <w:rsid w:val="002C6269"/>
    <w:rsid w:val="002D05FB"/>
    <w:rsid w:val="002D282E"/>
    <w:rsid w:val="002D4463"/>
    <w:rsid w:val="002D629C"/>
    <w:rsid w:val="002D6516"/>
    <w:rsid w:val="002E0E55"/>
    <w:rsid w:val="002E2DE2"/>
    <w:rsid w:val="00303945"/>
    <w:rsid w:val="00307AC0"/>
    <w:rsid w:val="00310CD1"/>
    <w:rsid w:val="003118B8"/>
    <w:rsid w:val="00313E34"/>
    <w:rsid w:val="00314A52"/>
    <w:rsid w:val="003205E7"/>
    <w:rsid w:val="00333C58"/>
    <w:rsid w:val="003347DA"/>
    <w:rsid w:val="003360DF"/>
    <w:rsid w:val="00343361"/>
    <w:rsid w:val="00344DB0"/>
    <w:rsid w:val="003503E2"/>
    <w:rsid w:val="003523D8"/>
    <w:rsid w:val="00352B10"/>
    <w:rsid w:val="00355BEF"/>
    <w:rsid w:val="00365917"/>
    <w:rsid w:val="00371380"/>
    <w:rsid w:val="003765F2"/>
    <w:rsid w:val="00380B69"/>
    <w:rsid w:val="00381467"/>
    <w:rsid w:val="00383A48"/>
    <w:rsid w:val="00390AA4"/>
    <w:rsid w:val="00390C3A"/>
    <w:rsid w:val="0039255E"/>
    <w:rsid w:val="003926AE"/>
    <w:rsid w:val="003942BC"/>
    <w:rsid w:val="00394D36"/>
    <w:rsid w:val="003972C7"/>
    <w:rsid w:val="003A1794"/>
    <w:rsid w:val="003A2493"/>
    <w:rsid w:val="003A3159"/>
    <w:rsid w:val="003B045E"/>
    <w:rsid w:val="003B6046"/>
    <w:rsid w:val="003B6663"/>
    <w:rsid w:val="003B790F"/>
    <w:rsid w:val="003B7B21"/>
    <w:rsid w:val="003C14EA"/>
    <w:rsid w:val="003C7DF7"/>
    <w:rsid w:val="003E2EA8"/>
    <w:rsid w:val="003F301F"/>
    <w:rsid w:val="003F4D06"/>
    <w:rsid w:val="003F5035"/>
    <w:rsid w:val="004042DE"/>
    <w:rsid w:val="00412564"/>
    <w:rsid w:val="0041489A"/>
    <w:rsid w:val="00414CBF"/>
    <w:rsid w:val="00421060"/>
    <w:rsid w:val="00423B58"/>
    <w:rsid w:val="00425870"/>
    <w:rsid w:val="0044107F"/>
    <w:rsid w:val="00452015"/>
    <w:rsid w:val="0045660B"/>
    <w:rsid w:val="004569C2"/>
    <w:rsid w:val="0046375D"/>
    <w:rsid w:val="0046429F"/>
    <w:rsid w:val="00467F12"/>
    <w:rsid w:val="00470322"/>
    <w:rsid w:val="00471BC3"/>
    <w:rsid w:val="004725A2"/>
    <w:rsid w:val="00474545"/>
    <w:rsid w:val="00474E93"/>
    <w:rsid w:val="0047506B"/>
    <w:rsid w:val="00475423"/>
    <w:rsid w:val="00480880"/>
    <w:rsid w:val="00481131"/>
    <w:rsid w:val="004822B7"/>
    <w:rsid w:val="00493516"/>
    <w:rsid w:val="00495143"/>
    <w:rsid w:val="004954C0"/>
    <w:rsid w:val="00495E48"/>
    <w:rsid w:val="004B0213"/>
    <w:rsid w:val="004B5771"/>
    <w:rsid w:val="004C3448"/>
    <w:rsid w:val="004C6130"/>
    <w:rsid w:val="004D37F0"/>
    <w:rsid w:val="004D63D3"/>
    <w:rsid w:val="004E19A6"/>
    <w:rsid w:val="004E2969"/>
    <w:rsid w:val="004E2A9C"/>
    <w:rsid w:val="004E46F2"/>
    <w:rsid w:val="004E6ECD"/>
    <w:rsid w:val="004E6EE6"/>
    <w:rsid w:val="004E7CA3"/>
    <w:rsid w:val="004F1320"/>
    <w:rsid w:val="00500CE1"/>
    <w:rsid w:val="00501092"/>
    <w:rsid w:val="0050684C"/>
    <w:rsid w:val="00521EE4"/>
    <w:rsid w:val="00525789"/>
    <w:rsid w:val="00526BAE"/>
    <w:rsid w:val="00527F13"/>
    <w:rsid w:val="00531CD8"/>
    <w:rsid w:val="005368F5"/>
    <w:rsid w:val="005402AB"/>
    <w:rsid w:val="00541D36"/>
    <w:rsid w:val="00546F2A"/>
    <w:rsid w:val="005504E9"/>
    <w:rsid w:val="005519F0"/>
    <w:rsid w:val="00551D82"/>
    <w:rsid w:val="00553057"/>
    <w:rsid w:val="00556E7C"/>
    <w:rsid w:val="00556ECF"/>
    <w:rsid w:val="005572B8"/>
    <w:rsid w:val="00565FAC"/>
    <w:rsid w:val="00572C81"/>
    <w:rsid w:val="00572F2F"/>
    <w:rsid w:val="00587016"/>
    <w:rsid w:val="00593FA8"/>
    <w:rsid w:val="00596915"/>
    <w:rsid w:val="005A02F8"/>
    <w:rsid w:val="005A4EB9"/>
    <w:rsid w:val="005A628B"/>
    <w:rsid w:val="005B2FEC"/>
    <w:rsid w:val="005C273D"/>
    <w:rsid w:val="005C3933"/>
    <w:rsid w:val="005C3FED"/>
    <w:rsid w:val="005C5B2C"/>
    <w:rsid w:val="005C77AC"/>
    <w:rsid w:val="005D592C"/>
    <w:rsid w:val="005E13B5"/>
    <w:rsid w:val="005E2F14"/>
    <w:rsid w:val="005E33AD"/>
    <w:rsid w:val="005EDF7B"/>
    <w:rsid w:val="005F21EB"/>
    <w:rsid w:val="005F2BE7"/>
    <w:rsid w:val="005F40EA"/>
    <w:rsid w:val="005F76CD"/>
    <w:rsid w:val="00600E4C"/>
    <w:rsid w:val="00614D37"/>
    <w:rsid w:val="00615535"/>
    <w:rsid w:val="00615630"/>
    <w:rsid w:val="0061577F"/>
    <w:rsid w:val="00620037"/>
    <w:rsid w:val="0062307F"/>
    <w:rsid w:val="00624BDC"/>
    <w:rsid w:val="00625135"/>
    <w:rsid w:val="006314C2"/>
    <w:rsid w:val="006321E1"/>
    <w:rsid w:val="00632742"/>
    <w:rsid w:val="00632EB1"/>
    <w:rsid w:val="006335BB"/>
    <w:rsid w:val="00634CD7"/>
    <w:rsid w:val="00635A95"/>
    <w:rsid w:val="00644AC4"/>
    <w:rsid w:val="00652A5D"/>
    <w:rsid w:val="00661A2B"/>
    <w:rsid w:val="00665F9B"/>
    <w:rsid w:val="00666B84"/>
    <w:rsid w:val="00667EB8"/>
    <w:rsid w:val="0067674D"/>
    <w:rsid w:val="0067692B"/>
    <w:rsid w:val="00676D07"/>
    <w:rsid w:val="0067776A"/>
    <w:rsid w:val="0069438D"/>
    <w:rsid w:val="006A29BD"/>
    <w:rsid w:val="006A400B"/>
    <w:rsid w:val="006A5DCF"/>
    <w:rsid w:val="006B05D8"/>
    <w:rsid w:val="006B131A"/>
    <w:rsid w:val="006B2207"/>
    <w:rsid w:val="006B2D3F"/>
    <w:rsid w:val="006B544C"/>
    <w:rsid w:val="006B6B9D"/>
    <w:rsid w:val="006B7A43"/>
    <w:rsid w:val="006C1429"/>
    <w:rsid w:val="006C1531"/>
    <w:rsid w:val="006C1806"/>
    <w:rsid w:val="006C2551"/>
    <w:rsid w:val="006D2D48"/>
    <w:rsid w:val="006E3491"/>
    <w:rsid w:val="006E57F2"/>
    <w:rsid w:val="006E5919"/>
    <w:rsid w:val="006F318D"/>
    <w:rsid w:val="006F5C56"/>
    <w:rsid w:val="007003CA"/>
    <w:rsid w:val="00702EBE"/>
    <w:rsid w:val="0070431C"/>
    <w:rsid w:val="00707286"/>
    <w:rsid w:val="00707D44"/>
    <w:rsid w:val="00707ED0"/>
    <w:rsid w:val="00713C3F"/>
    <w:rsid w:val="007220F1"/>
    <w:rsid w:val="0072273B"/>
    <w:rsid w:val="00722BF1"/>
    <w:rsid w:val="00724CAB"/>
    <w:rsid w:val="00732E65"/>
    <w:rsid w:val="0073366C"/>
    <w:rsid w:val="0073433B"/>
    <w:rsid w:val="007355B2"/>
    <w:rsid w:val="00736B7D"/>
    <w:rsid w:val="00737745"/>
    <w:rsid w:val="007433F7"/>
    <w:rsid w:val="00747409"/>
    <w:rsid w:val="0075047A"/>
    <w:rsid w:val="00750701"/>
    <w:rsid w:val="00765B28"/>
    <w:rsid w:val="00781E3C"/>
    <w:rsid w:val="00782F95"/>
    <w:rsid w:val="00784944"/>
    <w:rsid w:val="007857B6"/>
    <w:rsid w:val="0078A2E8"/>
    <w:rsid w:val="0079081F"/>
    <w:rsid w:val="00790FC1"/>
    <w:rsid w:val="007941B0"/>
    <w:rsid w:val="007941D4"/>
    <w:rsid w:val="007A04A5"/>
    <w:rsid w:val="007A20CD"/>
    <w:rsid w:val="007A2812"/>
    <w:rsid w:val="007A7790"/>
    <w:rsid w:val="007B4A9D"/>
    <w:rsid w:val="007B66E4"/>
    <w:rsid w:val="007C2A60"/>
    <w:rsid w:val="007D2B49"/>
    <w:rsid w:val="007D3540"/>
    <w:rsid w:val="007D393B"/>
    <w:rsid w:val="007D3A18"/>
    <w:rsid w:val="007E1377"/>
    <w:rsid w:val="007E3292"/>
    <w:rsid w:val="007E480F"/>
    <w:rsid w:val="007E51AE"/>
    <w:rsid w:val="007E5B7F"/>
    <w:rsid w:val="007E727C"/>
    <w:rsid w:val="00801C6C"/>
    <w:rsid w:val="00804E5C"/>
    <w:rsid w:val="0080692F"/>
    <w:rsid w:val="00807A82"/>
    <w:rsid w:val="00812A6F"/>
    <w:rsid w:val="00821616"/>
    <w:rsid w:val="0082376C"/>
    <w:rsid w:val="008439DC"/>
    <w:rsid w:val="0084616B"/>
    <w:rsid w:val="00846D8B"/>
    <w:rsid w:val="0085419C"/>
    <w:rsid w:val="0086003E"/>
    <w:rsid w:val="00865BF1"/>
    <w:rsid w:val="0088411D"/>
    <w:rsid w:val="00885127"/>
    <w:rsid w:val="00894858"/>
    <w:rsid w:val="008A13B1"/>
    <w:rsid w:val="008A24A7"/>
    <w:rsid w:val="008B02EB"/>
    <w:rsid w:val="008B7A68"/>
    <w:rsid w:val="008C1DE3"/>
    <w:rsid w:val="008C4290"/>
    <w:rsid w:val="008C5724"/>
    <w:rsid w:val="008C6FCF"/>
    <w:rsid w:val="008D0780"/>
    <w:rsid w:val="008D16D7"/>
    <w:rsid w:val="008D5E04"/>
    <w:rsid w:val="008E18AD"/>
    <w:rsid w:val="008E269A"/>
    <w:rsid w:val="008E51AC"/>
    <w:rsid w:val="008F1DB9"/>
    <w:rsid w:val="008F3D2F"/>
    <w:rsid w:val="00901E33"/>
    <w:rsid w:val="00902B68"/>
    <w:rsid w:val="009052C8"/>
    <w:rsid w:val="009104B6"/>
    <w:rsid w:val="009134A8"/>
    <w:rsid w:val="009154D1"/>
    <w:rsid w:val="0092338A"/>
    <w:rsid w:val="00924B27"/>
    <w:rsid w:val="009254A4"/>
    <w:rsid w:val="00926C25"/>
    <w:rsid w:val="0093422D"/>
    <w:rsid w:val="009348E3"/>
    <w:rsid w:val="009506A6"/>
    <w:rsid w:val="00951D54"/>
    <w:rsid w:val="00956959"/>
    <w:rsid w:val="00956BD3"/>
    <w:rsid w:val="00960BA3"/>
    <w:rsid w:val="0096143D"/>
    <w:rsid w:val="00962F62"/>
    <w:rsid w:val="00963B4B"/>
    <w:rsid w:val="00970327"/>
    <w:rsid w:val="00975E9B"/>
    <w:rsid w:val="0098101C"/>
    <w:rsid w:val="009810E2"/>
    <w:rsid w:val="00982ACA"/>
    <w:rsid w:val="00993D3F"/>
    <w:rsid w:val="009940B6"/>
    <w:rsid w:val="0099508D"/>
    <w:rsid w:val="009A217F"/>
    <w:rsid w:val="009A52E8"/>
    <w:rsid w:val="009B4BD8"/>
    <w:rsid w:val="009B4BF9"/>
    <w:rsid w:val="009B4CDC"/>
    <w:rsid w:val="009C7103"/>
    <w:rsid w:val="009D1F4C"/>
    <w:rsid w:val="009D53C1"/>
    <w:rsid w:val="009D7709"/>
    <w:rsid w:val="009E59E1"/>
    <w:rsid w:val="009E6A93"/>
    <w:rsid w:val="009E7308"/>
    <w:rsid w:val="009F39D3"/>
    <w:rsid w:val="009F5D5D"/>
    <w:rsid w:val="009F7C75"/>
    <w:rsid w:val="00A00568"/>
    <w:rsid w:val="00A01B9B"/>
    <w:rsid w:val="00A02ADD"/>
    <w:rsid w:val="00A05C71"/>
    <w:rsid w:val="00A0760E"/>
    <w:rsid w:val="00A07996"/>
    <w:rsid w:val="00A13C83"/>
    <w:rsid w:val="00A151DB"/>
    <w:rsid w:val="00A22067"/>
    <w:rsid w:val="00A228D8"/>
    <w:rsid w:val="00A3311C"/>
    <w:rsid w:val="00A3325D"/>
    <w:rsid w:val="00A42C5C"/>
    <w:rsid w:val="00A42E33"/>
    <w:rsid w:val="00A435A1"/>
    <w:rsid w:val="00A543E9"/>
    <w:rsid w:val="00A55EDD"/>
    <w:rsid w:val="00A57842"/>
    <w:rsid w:val="00A612BF"/>
    <w:rsid w:val="00A62662"/>
    <w:rsid w:val="00A65B5C"/>
    <w:rsid w:val="00A710FD"/>
    <w:rsid w:val="00A71E64"/>
    <w:rsid w:val="00A73B9B"/>
    <w:rsid w:val="00A829F3"/>
    <w:rsid w:val="00A91F45"/>
    <w:rsid w:val="00A928F6"/>
    <w:rsid w:val="00A9418A"/>
    <w:rsid w:val="00AA2B00"/>
    <w:rsid w:val="00AA3361"/>
    <w:rsid w:val="00AA6039"/>
    <w:rsid w:val="00AA7418"/>
    <w:rsid w:val="00AA7648"/>
    <w:rsid w:val="00AB32B0"/>
    <w:rsid w:val="00AB700B"/>
    <w:rsid w:val="00AC10E6"/>
    <w:rsid w:val="00AC3A40"/>
    <w:rsid w:val="00AC51D3"/>
    <w:rsid w:val="00AD10F6"/>
    <w:rsid w:val="00AD11F7"/>
    <w:rsid w:val="00AD4A14"/>
    <w:rsid w:val="00AD4BC9"/>
    <w:rsid w:val="00AD5138"/>
    <w:rsid w:val="00AE3538"/>
    <w:rsid w:val="00AF0DCF"/>
    <w:rsid w:val="00AF0E09"/>
    <w:rsid w:val="00AF2F7D"/>
    <w:rsid w:val="00AF370F"/>
    <w:rsid w:val="00AFC7E5"/>
    <w:rsid w:val="00B04462"/>
    <w:rsid w:val="00B057B2"/>
    <w:rsid w:val="00B0689D"/>
    <w:rsid w:val="00B15E1E"/>
    <w:rsid w:val="00B21B5E"/>
    <w:rsid w:val="00B26A9A"/>
    <w:rsid w:val="00B30375"/>
    <w:rsid w:val="00B32453"/>
    <w:rsid w:val="00B3447E"/>
    <w:rsid w:val="00B3559F"/>
    <w:rsid w:val="00B41AF1"/>
    <w:rsid w:val="00B44D55"/>
    <w:rsid w:val="00B63797"/>
    <w:rsid w:val="00B65883"/>
    <w:rsid w:val="00B66448"/>
    <w:rsid w:val="00B671BC"/>
    <w:rsid w:val="00B7003B"/>
    <w:rsid w:val="00B83ECE"/>
    <w:rsid w:val="00B8409B"/>
    <w:rsid w:val="00B85BAC"/>
    <w:rsid w:val="00B870A6"/>
    <w:rsid w:val="00B8784B"/>
    <w:rsid w:val="00B932C6"/>
    <w:rsid w:val="00B9B6C9"/>
    <w:rsid w:val="00BA0CCB"/>
    <w:rsid w:val="00BA4450"/>
    <w:rsid w:val="00BA68EC"/>
    <w:rsid w:val="00BB08ED"/>
    <w:rsid w:val="00BB7BD7"/>
    <w:rsid w:val="00BC04D1"/>
    <w:rsid w:val="00BC04F5"/>
    <w:rsid w:val="00BC10FC"/>
    <w:rsid w:val="00BC1BEF"/>
    <w:rsid w:val="00BC21C6"/>
    <w:rsid w:val="00BC227F"/>
    <w:rsid w:val="00BC65B3"/>
    <w:rsid w:val="00BC6735"/>
    <w:rsid w:val="00BE18DC"/>
    <w:rsid w:val="00BF54E7"/>
    <w:rsid w:val="00C03E7C"/>
    <w:rsid w:val="00C05D53"/>
    <w:rsid w:val="00C133CD"/>
    <w:rsid w:val="00C133DD"/>
    <w:rsid w:val="00C27B7F"/>
    <w:rsid w:val="00C3050D"/>
    <w:rsid w:val="00C34E08"/>
    <w:rsid w:val="00C401C7"/>
    <w:rsid w:val="00C40F1A"/>
    <w:rsid w:val="00C41988"/>
    <w:rsid w:val="00C42817"/>
    <w:rsid w:val="00C454D8"/>
    <w:rsid w:val="00C500D3"/>
    <w:rsid w:val="00C514BE"/>
    <w:rsid w:val="00C55818"/>
    <w:rsid w:val="00C61A6D"/>
    <w:rsid w:val="00C62BA3"/>
    <w:rsid w:val="00C660B0"/>
    <w:rsid w:val="00C7608E"/>
    <w:rsid w:val="00C804C7"/>
    <w:rsid w:val="00C8059D"/>
    <w:rsid w:val="00C84B22"/>
    <w:rsid w:val="00C875F8"/>
    <w:rsid w:val="00C87E5D"/>
    <w:rsid w:val="00C92190"/>
    <w:rsid w:val="00C92DFC"/>
    <w:rsid w:val="00C95E86"/>
    <w:rsid w:val="00CA0C1F"/>
    <w:rsid w:val="00CA12A4"/>
    <w:rsid w:val="00CA4E3F"/>
    <w:rsid w:val="00CA7B6B"/>
    <w:rsid w:val="00CB466A"/>
    <w:rsid w:val="00CC2EC6"/>
    <w:rsid w:val="00CC3127"/>
    <w:rsid w:val="00CC34DA"/>
    <w:rsid w:val="00CC391A"/>
    <w:rsid w:val="00CC4037"/>
    <w:rsid w:val="00CC4A24"/>
    <w:rsid w:val="00CC67B7"/>
    <w:rsid w:val="00CC7450"/>
    <w:rsid w:val="00CD12C5"/>
    <w:rsid w:val="00CD573D"/>
    <w:rsid w:val="00CD7B6B"/>
    <w:rsid w:val="00CE04BD"/>
    <w:rsid w:val="00CE2C66"/>
    <w:rsid w:val="00CF17C3"/>
    <w:rsid w:val="00D03F58"/>
    <w:rsid w:val="00D047ED"/>
    <w:rsid w:val="00D049F0"/>
    <w:rsid w:val="00D0684A"/>
    <w:rsid w:val="00D07B5A"/>
    <w:rsid w:val="00D12727"/>
    <w:rsid w:val="00D12F66"/>
    <w:rsid w:val="00D26E58"/>
    <w:rsid w:val="00D37B23"/>
    <w:rsid w:val="00D4342A"/>
    <w:rsid w:val="00D511E6"/>
    <w:rsid w:val="00D5437A"/>
    <w:rsid w:val="00D60F8C"/>
    <w:rsid w:val="00D61C63"/>
    <w:rsid w:val="00D63B3C"/>
    <w:rsid w:val="00D656A3"/>
    <w:rsid w:val="00D663DB"/>
    <w:rsid w:val="00D702DF"/>
    <w:rsid w:val="00D73904"/>
    <w:rsid w:val="00D73D60"/>
    <w:rsid w:val="00D7529C"/>
    <w:rsid w:val="00D774E5"/>
    <w:rsid w:val="00D77FCF"/>
    <w:rsid w:val="00D81CB8"/>
    <w:rsid w:val="00D92E76"/>
    <w:rsid w:val="00D94684"/>
    <w:rsid w:val="00D97E94"/>
    <w:rsid w:val="00DA3B3C"/>
    <w:rsid w:val="00DA3D0B"/>
    <w:rsid w:val="00DA464C"/>
    <w:rsid w:val="00DA7920"/>
    <w:rsid w:val="00DB0633"/>
    <w:rsid w:val="00DB06DC"/>
    <w:rsid w:val="00DB2E68"/>
    <w:rsid w:val="00DB4E53"/>
    <w:rsid w:val="00DC26E2"/>
    <w:rsid w:val="00DC35F6"/>
    <w:rsid w:val="00DC449E"/>
    <w:rsid w:val="00DC4897"/>
    <w:rsid w:val="00DD0B90"/>
    <w:rsid w:val="00DD26B4"/>
    <w:rsid w:val="00DE3A5A"/>
    <w:rsid w:val="00DE3C12"/>
    <w:rsid w:val="00DE47CD"/>
    <w:rsid w:val="00DE6F6C"/>
    <w:rsid w:val="00E01840"/>
    <w:rsid w:val="00E02DE9"/>
    <w:rsid w:val="00E04119"/>
    <w:rsid w:val="00E0512A"/>
    <w:rsid w:val="00E07F9C"/>
    <w:rsid w:val="00E10477"/>
    <w:rsid w:val="00E130BF"/>
    <w:rsid w:val="00E14057"/>
    <w:rsid w:val="00E22E86"/>
    <w:rsid w:val="00E2642E"/>
    <w:rsid w:val="00E42F40"/>
    <w:rsid w:val="00E43B4A"/>
    <w:rsid w:val="00E43B9E"/>
    <w:rsid w:val="00E44D8E"/>
    <w:rsid w:val="00E45672"/>
    <w:rsid w:val="00E45DED"/>
    <w:rsid w:val="00E50E02"/>
    <w:rsid w:val="00E51B2F"/>
    <w:rsid w:val="00E55033"/>
    <w:rsid w:val="00E561AE"/>
    <w:rsid w:val="00E56CCD"/>
    <w:rsid w:val="00E57FB8"/>
    <w:rsid w:val="00E6459C"/>
    <w:rsid w:val="00E67429"/>
    <w:rsid w:val="00E67E99"/>
    <w:rsid w:val="00E7634E"/>
    <w:rsid w:val="00E82F79"/>
    <w:rsid w:val="00E86EEF"/>
    <w:rsid w:val="00E87E02"/>
    <w:rsid w:val="00E92837"/>
    <w:rsid w:val="00EB6DF7"/>
    <w:rsid w:val="00EC2981"/>
    <w:rsid w:val="00EC299A"/>
    <w:rsid w:val="00EC3D0D"/>
    <w:rsid w:val="00EC4CB5"/>
    <w:rsid w:val="00EC561B"/>
    <w:rsid w:val="00ED082B"/>
    <w:rsid w:val="00ED3A4D"/>
    <w:rsid w:val="00ED52D7"/>
    <w:rsid w:val="00ED5F58"/>
    <w:rsid w:val="00ED624A"/>
    <w:rsid w:val="00EE01E6"/>
    <w:rsid w:val="00EE1F1A"/>
    <w:rsid w:val="00EE576E"/>
    <w:rsid w:val="00EE60CC"/>
    <w:rsid w:val="00EE76FC"/>
    <w:rsid w:val="00EF0494"/>
    <w:rsid w:val="00EF1300"/>
    <w:rsid w:val="00F06D13"/>
    <w:rsid w:val="00F13808"/>
    <w:rsid w:val="00F31379"/>
    <w:rsid w:val="00F32B8B"/>
    <w:rsid w:val="00F47AC7"/>
    <w:rsid w:val="00F51B91"/>
    <w:rsid w:val="00F5704A"/>
    <w:rsid w:val="00F65CB0"/>
    <w:rsid w:val="00F74864"/>
    <w:rsid w:val="00F80F6E"/>
    <w:rsid w:val="00F928A0"/>
    <w:rsid w:val="00F9665D"/>
    <w:rsid w:val="00F96E85"/>
    <w:rsid w:val="00FA7838"/>
    <w:rsid w:val="00FB03AF"/>
    <w:rsid w:val="00FB168E"/>
    <w:rsid w:val="00FB4141"/>
    <w:rsid w:val="00FB4BA3"/>
    <w:rsid w:val="00FC69C1"/>
    <w:rsid w:val="00FC6F4E"/>
    <w:rsid w:val="00FC72CC"/>
    <w:rsid w:val="00FC791C"/>
    <w:rsid w:val="00FD06CD"/>
    <w:rsid w:val="00FD1E9D"/>
    <w:rsid w:val="00FD5F65"/>
    <w:rsid w:val="00FD782E"/>
    <w:rsid w:val="00FF289E"/>
    <w:rsid w:val="0102168B"/>
    <w:rsid w:val="010F9A98"/>
    <w:rsid w:val="01155FCB"/>
    <w:rsid w:val="011DB364"/>
    <w:rsid w:val="013276B4"/>
    <w:rsid w:val="01376E7D"/>
    <w:rsid w:val="016269F8"/>
    <w:rsid w:val="0200989A"/>
    <w:rsid w:val="021B9BA0"/>
    <w:rsid w:val="0238ECB4"/>
    <w:rsid w:val="0241177E"/>
    <w:rsid w:val="026D52FC"/>
    <w:rsid w:val="02762BF8"/>
    <w:rsid w:val="02DC4E12"/>
    <w:rsid w:val="02E8BBFA"/>
    <w:rsid w:val="02F11008"/>
    <w:rsid w:val="0335EAA2"/>
    <w:rsid w:val="03408067"/>
    <w:rsid w:val="039A0B3F"/>
    <w:rsid w:val="03AACE60"/>
    <w:rsid w:val="03B4C74E"/>
    <w:rsid w:val="03C6C8C7"/>
    <w:rsid w:val="040F4981"/>
    <w:rsid w:val="0429AD95"/>
    <w:rsid w:val="0448FC15"/>
    <w:rsid w:val="044FACE9"/>
    <w:rsid w:val="0452D4EC"/>
    <w:rsid w:val="0485AA91"/>
    <w:rsid w:val="048C9C63"/>
    <w:rsid w:val="04A629DA"/>
    <w:rsid w:val="05287E6A"/>
    <w:rsid w:val="060633F1"/>
    <w:rsid w:val="064BDCBA"/>
    <w:rsid w:val="06562B1B"/>
    <w:rsid w:val="06729183"/>
    <w:rsid w:val="06810633"/>
    <w:rsid w:val="068DE3C3"/>
    <w:rsid w:val="06DFB68C"/>
    <w:rsid w:val="06F5870A"/>
    <w:rsid w:val="072216B5"/>
    <w:rsid w:val="0732DEA6"/>
    <w:rsid w:val="07397BB1"/>
    <w:rsid w:val="073EC056"/>
    <w:rsid w:val="07457253"/>
    <w:rsid w:val="07462231"/>
    <w:rsid w:val="07735AE5"/>
    <w:rsid w:val="07788C42"/>
    <w:rsid w:val="078C2EBB"/>
    <w:rsid w:val="0795D919"/>
    <w:rsid w:val="07FAEA8B"/>
    <w:rsid w:val="08307E5A"/>
    <w:rsid w:val="087A9ACB"/>
    <w:rsid w:val="0893AC01"/>
    <w:rsid w:val="089F97C3"/>
    <w:rsid w:val="08C38154"/>
    <w:rsid w:val="092682A3"/>
    <w:rsid w:val="094228A8"/>
    <w:rsid w:val="097D2818"/>
    <w:rsid w:val="0998F45D"/>
    <w:rsid w:val="09A24988"/>
    <w:rsid w:val="09DB214D"/>
    <w:rsid w:val="09E9BF16"/>
    <w:rsid w:val="0A183C7C"/>
    <w:rsid w:val="0A465389"/>
    <w:rsid w:val="0A7A15B9"/>
    <w:rsid w:val="0A7AA521"/>
    <w:rsid w:val="0A931A0E"/>
    <w:rsid w:val="0AC42404"/>
    <w:rsid w:val="0B08A305"/>
    <w:rsid w:val="0B146A10"/>
    <w:rsid w:val="0B46B424"/>
    <w:rsid w:val="0B6F8C5D"/>
    <w:rsid w:val="0B846692"/>
    <w:rsid w:val="0B89BD1B"/>
    <w:rsid w:val="0BDA7AB3"/>
    <w:rsid w:val="0BE3A2D2"/>
    <w:rsid w:val="0BF36CE9"/>
    <w:rsid w:val="0C00A145"/>
    <w:rsid w:val="0C0FE638"/>
    <w:rsid w:val="0C1C466C"/>
    <w:rsid w:val="0C20F9E2"/>
    <w:rsid w:val="0C2A3765"/>
    <w:rsid w:val="0C32D432"/>
    <w:rsid w:val="0C4C1E45"/>
    <w:rsid w:val="0C5A2E0C"/>
    <w:rsid w:val="0C6F17D0"/>
    <w:rsid w:val="0C947858"/>
    <w:rsid w:val="0CD367FB"/>
    <w:rsid w:val="0CD8797F"/>
    <w:rsid w:val="0D520363"/>
    <w:rsid w:val="0D6A0185"/>
    <w:rsid w:val="0D6C4403"/>
    <w:rsid w:val="0D938312"/>
    <w:rsid w:val="0DA865A7"/>
    <w:rsid w:val="0DA9B9A4"/>
    <w:rsid w:val="0DBED841"/>
    <w:rsid w:val="0DCFAA45"/>
    <w:rsid w:val="0DDC7F30"/>
    <w:rsid w:val="0DF1AB83"/>
    <w:rsid w:val="0E088A51"/>
    <w:rsid w:val="0E0E15EF"/>
    <w:rsid w:val="0E3252B5"/>
    <w:rsid w:val="0E565460"/>
    <w:rsid w:val="0E691A77"/>
    <w:rsid w:val="0E96C940"/>
    <w:rsid w:val="0EB17BE2"/>
    <w:rsid w:val="0EBDEA8C"/>
    <w:rsid w:val="0EC51CEE"/>
    <w:rsid w:val="0EC94D62"/>
    <w:rsid w:val="0EDBB153"/>
    <w:rsid w:val="0F2B0DAB"/>
    <w:rsid w:val="0F345E7F"/>
    <w:rsid w:val="0F486C22"/>
    <w:rsid w:val="0F4D86DC"/>
    <w:rsid w:val="0F4DEE0B"/>
    <w:rsid w:val="0F531CBE"/>
    <w:rsid w:val="0F5BAD20"/>
    <w:rsid w:val="0F62E01A"/>
    <w:rsid w:val="0F74FCC8"/>
    <w:rsid w:val="0F89BEE7"/>
    <w:rsid w:val="0FAE0423"/>
    <w:rsid w:val="0FE94709"/>
    <w:rsid w:val="10035E75"/>
    <w:rsid w:val="1016BDC8"/>
    <w:rsid w:val="102BBC38"/>
    <w:rsid w:val="103186D9"/>
    <w:rsid w:val="105FBE88"/>
    <w:rsid w:val="10836C56"/>
    <w:rsid w:val="109F53A9"/>
    <w:rsid w:val="10AB297C"/>
    <w:rsid w:val="10B23194"/>
    <w:rsid w:val="10BEAAA2"/>
    <w:rsid w:val="10C055D4"/>
    <w:rsid w:val="10D40224"/>
    <w:rsid w:val="10EEA399"/>
    <w:rsid w:val="114A0D54"/>
    <w:rsid w:val="1172E2FC"/>
    <w:rsid w:val="11979DF4"/>
    <w:rsid w:val="119AE054"/>
    <w:rsid w:val="11A1E0C1"/>
    <w:rsid w:val="11A549B6"/>
    <w:rsid w:val="11B5D639"/>
    <w:rsid w:val="11B6388D"/>
    <w:rsid w:val="11B7C6EA"/>
    <w:rsid w:val="11B82B91"/>
    <w:rsid w:val="11F08016"/>
    <w:rsid w:val="11F79A5E"/>
    <w:rsid w:val="123975E7"/>
    <w:rsid w:val="1275B642"/>
    <w:rsid w:val="12784142"/>
    <w:rsid w:val="1285279E"/>
    <w:rsid w:val="12A7D3FD"/>
    <w:rsid w:val="12AA033C"/>
    <w:rsid w:val="12B0D7F5"/>
    <w:rsid w:val="12B5CC3D"/>
    <w:rsid w:val="12B70A1F"/>
    <w:rsid w:val="12D77B90"/>
    <w:rsid w:val="12D9FF8A"/>
    <w:rsid w:val="12DD9EE9"/>
    <w:rsid w:val="12F97C77"/>
    <w:rsid w:val="13050FC3"/>
    <w:rsid w:val="1307BF6E"/>
    <w:rsid w:val="130C6199"/>
    <w:rsid w:val="1335362D"/>
    <w:rsid w:val="13523260"/>
    <w:rsid w:val="1375D8D8"/>
    <w:rsid w:val="1395D8A9"/>
    <w:rsid w:val="13980BEA"/>
    <w:rsid w:val="13D7CB03"/>
    <w:rsid w:val="13DC5539"/>
    <w:rsid w:val="13EFD4BA"/>
    <w:rsid w:val="13F4F924"/>
    <w:rsid w:val="14018758"/>
    <w:rsid w:val="14042FBD"/>
    <w:rsid w:val="1446F327"/>
    <w:rsid w:val="14471604"/>
    <w:rsid w:val="144D0DF8"/>
    <w:rsid w:val="146C0BD6"/>
    <w:rsid w:val="1476576C"/>
    <w:rsid w:val="1484DFE7"/>
    <w:rsid w:val="14D205B3"/>
    <w:rsid w:val="14E90D9A"/>
    <w:rsid w:val="14EC95C5"/>
    <w:rsid w:val="14F9F6EE"/>
    <w:rsid w:val="15255B5A"/>
    <w:rsid w:val="15282459"/>
    <w:rsid w:val="15403B06"/>
    <w:rsid w:val="1551063D"/>
    <w:rsid w:val="155EC93D"/>
    <w:rsid w:val="155F39C2"/>
    <w:rsid w:val="1565FF22"/>
    <w:rsid w:val="157281EA"/>
    <w:rsid w:val="157CBC07"/>
    <w:rsid w:val="157E9A9F"/>
    <w:rsid w:val="15A9F1E2"/>
    <w:rsid w:val="15CE5FCE"/>
    <w:rsid w:val="15FD71A1"/>
    <w:rsid w:val="16196007"/>
    <w:rsid w:val="1637823B"/>
    <w:rsid w:val="1639D9AD"/>
    <w:rsid w:val="16451337"/>
    <w:rsid w:val="16764A14"/>
    <w:rsid w:val="168E4FAF"/>
    <w:rsid w:val="16956CF2"/>
    <w:rsid w:val="169768EC"/>
    <w:rsid w:val="16C7DA30"/>
    <w:rsid w:val="16C98D97"/>
    <w:rsid w:val="16ECEBB7"/>
    <w:rsid w:val="1701CF83"/>
    <w:rsid w:val="1741B480"/>
    <w:rsid w:val="17587916"/>
    <w:rsid w:val="1758FFF0"/>
    <w:rsid w:val="1776F9BC"/>
    <w:rsid w:val="1779539A"/>
    <w:rsid w:val="177D745F"/>
    <w:rsid w:val="178090DC"/>
    <w:rsid w:val="1796BE72"/>
    <w:rsid w:val="17A490D6"/>
    <w:rsid w:val="1851A810"/>
    <w:rsid w:val="189374AB"/>
    <w:rsid w:val="189C8251"/>
    <w:rsid w:val="19255AA3"/>
    <w:rsid w:val="19698F7A"/>
    <w:rsid w:val="1969C22A"/>
    <w:rsid w:val="198A3588"/>
    <w:rsid w:val="199F4DAD"/>
    <w:rsid w:val="19A22A05"/>
    <w:rsid w:val="19ECEEF8"/>
    <w:rsid w:val="19F5C570"/>
    <w:rsid w:val="19F7FD1B"/>
    <w:rsid w:val="1A1143EF"/>
    <w:rsid w:val="1A7EE73E"/>
    <w:rsid w:val="1A8245D3"/>
    <w:rsid w:val="1A83EE3F"/>
    <w:rsid w:val="1AB0F45C"/>
    <w:rsid w:val="1AD0BF7B"/>
    <w:rsid w:val="1AF980F1"/>
    <w:rsid w:val="1B3AAD12"/>
    <w:rsid w:val="1B42D62D"/>
    <w:rsid w:val="1B54F52C"/>
    <w:rsid w:val="1B6C462C"/>
    <w:rsid w:val="1B75F878"/>
    <w:rsid w:val="1C300D84"/>
    <w:rsid w:val="1C339C60"/>
    <w:rsid w:val="1C3943C6"/>
    <w:rsid w:val="1C50E582"/>
    <w:rsid w:val="1C6EE01C"/>
    <w:rsid w:val="1C7064E2"/>
    <w:rsid w:val="1CA0C03C"/>
    <w:rsid w:val="1CECDFBF"/>
    <w:rsid w:val="1CF3F72C"/>
    <w:rsid w:val="1D0E6178"/>
    <w:rsid w:val="1D2BAC8F"/>
    <w:rsid w:val="1D4096C3"/>
    <w:rsid w:val="1D483ECF"/>
    <w:rsid w:val="1D4D8959"/>
    <w:rsid w:val="1D4E2E64"/>
    <w:rsid w:val="1D5AB715"/>
    <w:rsid w:val="1D62F51E"/>
    <w:rsid w:val="1D8C8AAA"/>
    <w:rsid w:val="1DAF8C17"/>
    <w:rsid w:val="1DB3689E"/>
    <w:rsid w:val="1DEF28C7"/>
    <w:rsid w:val="1DF50A98"/>
    <w:rsid w:val="1E1F4E5B"/>
    <w:rsid w:val="1E2AFC57"/>
    <w:rsid w:val="1E339FB3"/>
    <w:rsid w:val="1E543662"/>
    <w:rsid w:val="1E5A3AF7"/>
    <w:rsid w:val="1EFE6595"/>
    <w:rsid w:val="1F02DB66"/>
    <w:rsid w:val="1F0AB3D1"/>
    <w:rsid w:val="1F69C096"/>
    <w:rsid w:val="1F74088C"/>
    <w:rsid w:val="1F7B93DD"/>
    <w:rsid w:val="1FED94AB"/>
    <w:rsid w:val="203827B2"/>
    <w:rsid w:val="208CBD01"/>
    <w:rsid w:val="20AC69E7"/>
    <w:rsid w:val="20ACCD06"/>
    <w:rsid w:val="20B3221D"/>
    <w:rsid w:val="20C31740"/>
    <w:rsid w:val="20CD2590"/>
    <w:rsid w:val="20DDBC75"/>
    <w:rsid w:val="210393DD"/>
    <w:rsid w:val="21188F0B"/>
    <w:rsid w:val="214BA028"/>
    <w:rsid w:val="21563707"/>
    <w:rsid w:val="21665514"/>
    <w:rsid w:val="217492BD"/>
    <w:rsid w:val="218212D7"/>
    <w:rsid w:val="219F33C0"/>
    <w:rsid w:val="21AF3FD5"/>
    <w:rsid w:val="21DA6765"/>
    <w:rsid w:val="21DE8AE9"/>
    <w:rsid w:val="21F703B5"/>
    <w:rsid w:val="221036CF"/>
    <w:rsid w:val="2245F26E"/>
    <w:rsid w:val="2261594C"/>
    <w:rsid w:val="22704BD6"/>
    <w:rsid w:val="22C5EB0A"/>
    <w:rsid w:val="22C68B76"/>
    <w:rsid w:val="22CFF95D"/>
    <w:rsid w:val="22E9128B"/>
    <w:rsid w:val="23122696"/>
    <w:rsid w:val="231303D8"/>
    <w:rsid w:val="237406BA"/>
    <w:rsid w:val="23877D6C"/>
    <w:rsid w:val="238DA48A"/>
    <w:rsid w:val="239BBD8B"/>
    <w:rsid w:val="23A286DF"/>
    <w:rsid w:val="23AAAA54"/>
    <w:rsid w:val="23C2770A"/>
    <w:rsid w:val="2414B0B3"/>
    <w:rsid w:val="243E4281"/>
    <w:rsid w:val="24642961"/>
    <w:rsid w:val="247CAF20"/>
    <w:rsid w:val="248B5DDB"/>
    <w:rsid w:val="24A4BC26"/>
    <w:rsid w:val="24B29E7A"/>
    <w:rsid w:val="25008620"/>
    <w:rsid w:val="252974EB"/>
    <w:rsid w:val="25327138"/>
    <w:rsid w:val="2532C395"/>
    <w:rsid w:val="25AD768C"/>
    <w:rsid w:val="25C943CF"/>
    <w:rsid w:val="25E22A41"/>
    <w:rsid w:val="261316AE"/>
    <w:rsid w:val="262A99D5"/>
    <w:rsid w:val="26359915"/>
    <w:rsid w:val="2656B89C"/>
    <w:rsid w:val="26962CDC"/>
    <w:rsid w:val="26A7E472"/>
    <w:rsid w:val="26AD6885"/>
    <w:rsid w:val="26B6DC04"/>
    <w:rsid w:val="26C72609"/>
    <w:rsid w:val="26D7A610"/>
    <w:rsid w:val="26EE022B"/>
    <w:rsid w:val="26FECAF0"/>
    <w:rsid w:val="270173E1"/>
    <w:rsid w:val="274946ED"/>
    <w:rsid w:val="274C5175"/>
    <w:rsid w:val="2765D8C4"/>
    <w:rsid w:val="276FA4FD"/>
    <w:rsid w:val="277A40B4"/>
    <w:rsid w:val="280223E3"/>
    <w:rsid w:val="2805E31A"/>
    <w:rsid w:val="282619A9"/>
    <w:rsid w:val="284698DD"/>
    <w:rsid w:val="28508AF8"/>
    <w:rsid w:val="286DE79E"/>
    <w:rsid w:val="2873DD98"/>
    <w:rsid w:val="287F5B18"/>
    <w:rsid w:val="28B7A590"/>
    <w:rsid w:val="28CC6065"/>
    <w:rsid w:val="28CEF979"/>
    <w:rsid w:val="28DD99CF"/>
    <w:rsid w:val="28E6729F"/>
    <w:rsid w:val="28F9E17D"/>
    <w:rsid w:val="2904E243"/>
    <w:rsid w:val="29056C6B"/>
    <w:rsid w:val="292F8A40"/>
    <w:rsid w:val="29316902"/>
    <w:rsid w:val="29461754"/>
    <w:rsid w:val="294F981C"/>
    <w:rsid w:val="295392D7"/>
    <w:rsid w:val="298E5E44"/>
    <w:rsid w:val="298F32D4"/>
    <w:rsid w:val="2998582C"/>
    <w:rsid w:val="29B0DF85"/>
    <w:rsid w:val="29BD51DF"/>
    <w:rsid w:val="29F4CA16"/>
    <w:rsid w:val="2A113D7B"/>
    <w:rsid w:val="2A340C27"/>
    <w:rsid w:val="2A3E5938"/>
    <w:rsid w:val="2A4D2A79"/>
    <w:rsid w:val="2A6AC9DA"/>
    <w:rsid w:val="2AA2DBBA"/>
    <w:rsid w:val="2AAEB202"/>
    <w:rsid w:val="2AB124F9"/>
    <w:rsid w:val="2ABE2671"/>
    <w:rsid w:val="2ACAD7F6"/>
    <w:rsid w:val="2AEA48BE"/>
    <w:rsid w:val="2B18F5AF"/>
    <w:rsid w:val="2B2CA18B"/>
    <w:rsid w:val="2B2FF497"/>
    <w:rsid w:val="2B4DAC11"/>
    <w:rsid w:val="2B59698A"/>
    <w:rsid w:val="2BC1013C"/>
    <w:rsid w:val="2BDDDF24"/>
    <w:rsid w:val="2BE58E2D"/>
    <w:rsid w:val="2C04A09D"/>
    <w:rsid w:val="2C2A7963"/>
    <w:rsid w:val="2C38E772"/>
    <w:rsid w:val="2C3DF1B9"/>
    <w:rsid w:val="2C7DC443"/>
    <w:rsid w:val="2CCFEF62"/>
    <w:rsid w:val="2CFDFD99"/>
    <w:rsid w:val="2D3BEE59"/>
    <w:rsid w:val="2D4963A7"/>
    <w:rsid w:val="2D55C1E5"/>
    <w:rsid w:val="2D59C163"/>
    <w:rsid w:val="2D5CD19D"/>
    <w:rsid w:val="2D64DF9A"/>
    <w:rsid w:val="2D657552"/>
    <w:rsid w:val="2D805085"/>
    <w:rsid w:val="2D8F7DC0"/>
    <w:rsid w:val="2D9C5967"/>
    <w:rsid w:val="2DD455B4"/>
    <w:rsid w:val="2DEB9C98"/>
    <w:rsid w:val="2E1F546B"/>
    <w:rsid w:val="2E2EFFF0"/>
    <w:rsid w:val="2E5E5F14"/>
    <w:rsid w:val="2E73BF81"/>
    <w:rsid w:val="2E8BFDD1"/>
    <w:rsid w:val="2EBFFE11"/>
    <w:rsid w:val="2ECC1F24"/>
    <w:rsid w:val="2ED05731"/>
    <w:rsid w:val="2ED74E98"/>
    <w:rsid w:val="2F14895F"/>
    <w:rsid w:val="2F15350C"/>
    <w:rsid w:val="2F4920E8"/>
    <w:rsid w:val="2F692301"/>
    <w:rsid w:val="2F76F421"/>
    <w:rsid w:val="2F81878D"/>
    <w:rsid w:val="2FC86DF7"/>
    <w:rsid w:val="30419288"/>
    <w:rsid w:val="3041B1C4"/>
    <w:rsid w:val="30442C1D"/>
    <w:rsid w:val="305F3DEC"/>
    <w:rsid w:val="308A3E28"/>
    <w:rsid w:val="30BBAC65"/>
    <w:rsid w:val="30D4F7A3"/>
    <w:rsid w:val="310866E2"/>
    <w:rsid w:val="3115618E"/>
    <w:rsid w:val="3128D73E"/>
    <w:rsid w:val="3134610D"/>
    <w:rsid w:val="314D90BE"/>
    <w:rsid w:val="31AFE0D5"/>
    <w:rsid w:val="31F692B7"/>
    <w:rsid w:val="3220C54E"/>
    <w:rsid w:val="3231EF50"/>
    <w:rsid w:val="326363A0"/>
    <w:rsid w:val="326473BB"/>
    <w:rsid w:val="326A6C5C"/>
    <w:rsid w:val="328FF220"/>
    <w:rsid w:val="32A09B8A"/>
    <w:rsid w:val="32C2B412"/>
    <w:rsid w:val="32DAAB86"/>
    <w:rsid w:val="32DB2154"/>
    <w:rsid w:val="32E3DE1F"/>
    <w:rsid w:val="32EA1FB5"/>
    <w:rsid w:val="32F3A92B"/>
    <w:rsid w:val="3319F218"/>
    <w:rsid w:val="335D6728"/>
    <w:rsid w:val="335F053C"/>
    <w:rsid w:val="338614E9"/>
    <w:rsid w:val="338FFF49"/>
    <w:rsid w:val="33944B7C"/>
    <w:rsid w:val="33B7BBFF"/>
    <w:rsid w:val="33B85BD9"/>
    <w:rsid w:val="33C3E441"/>
    <w:rsid w:val="33EBD54D"/>
    <w:rsid w:val="33F5D4C9"/>
    <w:rsid w:val="34164A9C"/>
    <w:rsid w:val="3429037D"/>
    <w:rsid w:val="342F4CF3"/>
    <w:rsid w:val="3433A36C"/>
    <w:rsid w:val="3436E8BF"/>
    <w:rsid w:val="34698E6B"/>
    <w:rsid w:val="34947E63"/>
    <w:rsid w:val="3496462C"/>
    <w:rsid w:val="34A5F675"/>
    <w:rsid w:val="34AD382E"/>
    <w:rsid w:val="34BB1AE1"/>
    <w:rsid w:val="34BF1F11"/>
    <w:rsid w:val="34C3D0DA"/>
    <w:rsid w:val="34D2D753"/>
    <w:rsid w:val="350A4C89"/>
    <w:rsid w:val="3538D4DC"/>
    <w:rsid w:val="353AF65B"/>
    <w:rsid w:val="354BF101"/>
    <w:rsid w:val="3553F022"/>
    <w:rsid w:val="3583CAE3"/>
    <w:rsid w:val="358AFC3B"/>
    <w:rsid w:val="35AA71F9"/>
    <w:rsid w:val="35ABDE4C"/>
    <w:rsid w:val="35FCA204"/>
    <w:rsid w:val="36164E5A"/>
    <w:rsid w:val="363157D7"/>
    <w:rsid w:val="3641E2C9"/>
    <w:rsid w:val="364D2E25"/>
    <w:rsid w:val="36614C52"/>
    <w:rsid w:val="366530D1"/>
    <w:rsid w:val="36A5D527"/>
    <w:rsid w:val="36B75BE5"/>
    <w:rsid w:val="36D39B3D"/>
    <w:rsid w:val="36DE320D"/>
    <w:rsid w:val="36EFC083"/>
    <w:rsid w:val="3715A65B"/>
    <w:rsid w:val="372788CA"/>
    <w:rsid w:val="372CA3B6"/>
    <w:rsid w:val="37369634"/>
    <w:rsid w:val="373ACDA9"/>
    <w:rsid w:val="3754471E"/>
    <w:rsid w:val="37B8A2DF"/>
    <w:rsid w:val="37EF41E7"/>
    <w:rsid w:val="381B9C53"/>
    <w:rsid w:val="384F4293"/>
    <w:rsid w:val="384FC2CA"/>
    <w:rsid w:val="3850C662"/>
    <w:rsid w:val="3866D511"/>
    <w:rsid w:val="387A2C1F"/>
    <w:rsid w:val="38ACA65A"/>
    <w:rsid w:val="38F5C706"/>
    <w:rsid w:val="38FA3A0E"/>
    <w:rsid w:val="39524235"/>
    <w:rsid w:val="396428A4"/>
    <w:rsid w:val="3968792B"/>
    <w:rsid w:val="396D498C"/>
    <w:rsid w:val="3994E93B"/>
    <w:rsid w:val="39C4A1A1"/>
    <w:rsid w:val="39D8E036"/>
    <w:rsid w:val="39EEFE0B"/>
    <w:rsid w:val="3A184587"/>
    <w:rsid w:val="3A21A021"/>
    <w:rsid w:val="3A4A6FD5"/>
    <w:rsid w:val="3A4D471D"/>
    <w:rsid w:val="3A5F298C"/>
    <w:rsid w:val="3AB3BC6B"/>
    <w:rsid w:val="3AE96BF1"/>
    <w:rsid w:val="3AF45A9B"/>
    <w:rsid w:val="3B4D02D4"/>
    <w:rsid w:val="3B8D2AD9"/>
    <w:rsid w:val="3B930591"/>
    <w:rsid w:val="3B9BE446"/>
    <w:rsid w:val="3B9F1CCE"/>
    <w:rsid w:val="3BBBF74B"/>
    <w:rsid w:val="3BCFEF21"/>
    <w:rsid w:val="3BDF4F72"/>
    <w:rsid w:val="3C104DC1"/>
    <w:rsid w:val="3C200175"/>
    <w:rsid w:val="3C2AF77D"/>
    <w:rsid w:val="3C8074E9"/>
    <w:rsid w:val="3CCF6079"/>
    <w:rsid w:val="3D1A7B52"/>
    <w:rsid w:val="3D266D05"/>
    <w:rsid w:val="3D29D8CB"/>
    <w:rsid w:val="3D2A15D8"/>
    <w:rsid w:val="3D2C5A1B"/>
    <w:rsid w:val="3D3E9F4F"/>
    <w:rsid w:val="3D41F238"/>
    <w:rsid w:val="3D6BBF82"/>
    <w:rsid w:val="3D791234"/>
    <w:rsid w:val="3D96CA4E"/>
    <w:rsid w:val="3DB91AC7"/>
    <w:rsid w:val="3DE51044"/>
    <w:rsid w:val="3E32270C"/>
    <w:rsid w:val="3E3E6D8D"/>
    <w:rsid w:val="3EAC5159"/>
    <w:rsid w:val="3EB22920"/>
    <w:rsid w:val="3EB430C4"/>
    <w:rsid w:val="3EB61897"/>
    <w:rsid w:val="3EB89660"/>
    <w:rsid w:val="3EC59B60"/>
    <w:rsid w:val="3EDE3C71"/>
    <w:rsid w:val="3EE12D1A"/>
    <w:rsid w:val="3F073B5C"/>
    <w:rsid w:val="3F5A0CDD"/>
    <w:rsid w:val="3F8CE899"/>
    <w:rsid w:val="3FA9E66D"/>
    <w:rsid w:val="3FB3D3EC"/>
    <w:rsid w:val="3FB6DB0F"/>
    <w:rsid w:val="3FC5E646"/>
    <w:rsid w:val="3FD36A28"/>
    <w:rsid w:val="3FD7FAC3"/>
    <w:rsid w:val="400B3E5D"/>
    <w:rsid w:val="40111ABB"/>
    <w:rsid w:val="40375A5E"/>
    <w:rsid w:val="4041A908"/>
    <w:rsid w:val="404599FC"/>
    <w:rsid w:val="407A7C48"/>
    <w:rsid w:val="40A5F81A"/>
    <w:rsid w:val="40CE5310"/>
    <w:rsid w:val="40E5D9D1"/>
    <w:rsid w:val="40EE5E28"/>
    <w:rsid w:val="40EEB16F"/>
    <w:rsid w:val="40F90AB2"/>
    <w:rsid w:val="412BAAF5"/>
    <w:rsid w:val="413BD692"/>
    <w:rsid w:val="416293E3"/>
    <w:rsid w:val="416F3A89"/>
    <w:rsid w:val="417698A1"/>
    <w:rsid w:val="4177D00C"/>
    <w:rsid w:val="41782218"/>
    <w:rsid w:val="41BCDE21"/>
    <w:rsid w:val="41C72BC8"/>
    <w:rsid w:val="41C88DC0"/>
    <w:rsid w:val="41D5E61D"/>
    <w:rsid w:val="41D74F09"/>
    <w:rsid w:val="41F77B5D"/>
    <w:rsid w:val="421FE225"/>
    <w:rsid w:val="42675AC5"/>
    <w:rsid w:val="42767998"/>
    <w:rsid w:val="427830F7"/>
    <w:rsid w:val="42A49738"/>
    <w:rsid w:val="42E9C016"/>
    <w:rsid w:val="43001815"/>
    <w:rsid w:val="431A72E7"/>
    <w:rsid w:val="431C2994"/>
    <w:rsid w:val="431D2FD2"/>
    <w:rsid w:val="431F1D78"/>
    <w:rsid w:val="432BFB6B"/>
    <w:rsid w:val="43638903"/>
    <w:rsid w:val="43673BD6"/>
    <w:rsid w:val="43709479"/>
    <w:rsid w:val="43846B8E"/>
    <w:rsid w:val="4387A1E7"/>
    <w:rsid w:val="4389BCD6"/>
    <w:rsid w:val="4399D21C"/>
    <w:rsid w:val="43B1DA4B"/>
    <w:rsid w:val="43D0886C"/>
    <w:rsid w:val="43D81575"/>
    <w:rsid w:val="43D82CF0"/>
    <w:rsid w:val="43DC4996"/>
    <w:rsid w:val="43E6908D"/>
    <w:rsid w:val="445BF4FD"/>
    <w:rsid w:val="449486B4"/>
    <w:rsid w:val="44A51DCD"/>
    <w:rsid w:val="44A8DE21"/>
    <w:rsid w:val="44AB342D"/>
    <w:rsid w:val="44B61970"/>
    <w:rsid w:val="44CEC3F9"/>
    <w:rsid w:val="450C89DF"/>
    <w:rsid w:val="450EA477"/>
    <w:rsid w:val="450F4072"/>
    <w:rsid w:val="4511B6C8"/>
    <w:rsid w:val="45203F26"/>
    <w:rsid w:val="452D5284"/>
    <w:rsid w:val="453159C5"/>
    <w:rsid w:val="45371316"/>
    <w:rsid w:val="4571E1B6"/>
    <w:rsid w:val="45754868"/>
    <w:rsid w:val="45DBAB65"/>
    <w:rsid w:val="462B164B"/>
    <w:rsid w:val="46305715"/>
    <w:rsid w:val="46395362"/>
    <w:rsid w:val="463D7427"/>
    <w:rsid w:val="46497F72"/>
    <w:rsid w:val="464C8891"/>
    <w:rsid w:val="4668D11C"/>
    <w:rsid w:val="4689F5C6"/>
    <w:rsid w:val="46A57DD3"/>
    <w:rsid w:val="46BE794D"/>
    <w:rsid w:val="46E112AC"/>
    <w:rsid w:val="46FECBA8"/>
    <w:rsid w:val="470F607E"/>
    <w:rsid w:val="472553EA"/>
    <w:rsid w:val="472C21CD"/>
    <w:rsid w:val="473AA997"/>
    <w:rsid w:val="4797CF2A"/>
    <w:rsid w:val="479BDDA1"/>
    <w:rsid w:val="47AD08FF"/>
    <w:rsid w:val="47E005BF"/>
    <w:rsid w:val="480664BB"/>
    <w:rsid w:val="480993D5"/>
    <w:rsid w:val="481E6676"/>
    <w:rsid w:val="484C6DCB"/>
    <w:rsid w:val="48699E03"/>
    <w:rsid w:val="486BF65A"/>
    <w:rsid w:val="48B9C34B"/>
    <w:rsid w:val="48E88D5D"/>
    <w:rsid w:val="48EBBF4E"/>
    <w:rsid w:val="48EFE79C"/>
    <w:rsid w:val="48FA5FC6"/>
    <w:rsid w:val="48FA9A17"/>
    <w:rsid w:val="48FEF509"/>
    <w:rsid w:val="4903E72A"/>
    <w:rsid w:val="49100CC9"/>
    <w:rsid w:val="4952F6AC"/>
    <w:rsid w:val="497C4F44"/>
    <w:rsid w:val="498C9A23"/>
    <w:rsid w:val="49B2ECAE"/>
    <w:rsid w:val="49BF9920"/>
    <w:rsid w:val="4A1619FB"/>
    <w:rsid w:val="4A7DCB82"/>
    <w:rsid w:val="4A9989A2"/>
    <w:rsid w:val="4AAB6A89"/>
    <w:rsid w:val="4AB91364"/>
    <w:rsid w:val="4ABDCF15"/>
    <w:rsid w:val="4ABE0AD0"/>
    <w:rsid w:val="4AD8F847"/>
    <w:rsid w:val="4ADF1DC1"/>
    <w:rsid w:val="4B1722E2"/>
    <w:rsid w:val="4B33CB52"/>
    <w:rsid w:val="4B47FA66"/>
    <w:rsid w:val="4B5DD6DF"/>
    <w:rsid w:val="4B653CDE"/>
    <w:rsid w:val="4B733503"/>
    <w:rsid w:val="4B836BAB"/>
    <w:rsid w:val="4BAB11CC"/>
    <w:rsid w:val="4BBF6E5D"/>
    <w:rsid w:val="4BCCA108"/>
    <w:rsid w:val="4BDE4BEE"/>
    <w:rsid w:val="4CC58EF5"/>
    <w:rsid w:val="4CC71817"/>
    <w:rsid w:val="4CD53EE8"/>
    <w:rsid w:val="4CF1588E"/>
    <w:rsid w:val="4CF9A740"/>
    <w:rsid w:val="4D0F0E1B"/>
    <w:rsid w:val="4D1AD3E8"/>
    <w:rsid w:val="4D5DF2FC"/>
    <w:rsid w:val="4D634D75"/>
    <w:rsid w:val="4D6A54EF"/>
    <w:rsid w:val="4D6E0D2C"/>
    <w:rsid w:val="4DAE9AA9"/>
    <w:rsid w:val="4DB58036"/>
    <w:rsid w:val="4DF5A98B"/>
    <w:rsid w:val="4E6402B1"/>
    <w:rsid w:val="4E882D46"/>
    <w:rsid w:val="4EB3042F"/>
    <w:rsid w:val="4EC6ED99"/>
    <w:rsid w:val="4EDCDD48"/>
    <w:rsid w:val="4EF59F71"/>
    <w:rsid w:val="4EFCF3DE"/>
    <w:rsid w:val="4F119839"/>
    <w:rsid w:val="4F285187"/>
    <w:rsid w:val="4F43835A"/>
    <w:rsid w:val="4F81E0C7"/>
    <w:rsid w:val="4F835936"/>
    <w:rsid w:val="4F882AD2"/>
    <w:rsid w:val="4FE06BF8"/>
    <w:rsid w:val="4FF4F33D"/>
    <w:rsid w:val="50150224"/>
    <w:rsid w:val="50262F84"/>
    <w:rsid w:val="5033893C"/>
    <w:rsid w:val="5066330A"/>
    <w:rsid w:val="5071E0AF"/>
    <w:rsid w:val="507FFCA2"/>
    <w:rsid w:val="50805101"/>
    <w:rsid w:val="50963CA9"/>
    <w:rsid w:val="50A84355"/>
    <w:rsid w:val="50BFB8EE"/>
    <w:rsid w:val="50D54832"/>
    <w:rsid w:val="50E41389"/>
    <w:rsid w:val="50EA5C52"/>
    <w:rsid w:val="5107D83E"/>
    <w:rsid w:val="5139CFB9"/>
    <w:rsid w:val="516055D5"/>
    <w:rsid w:val="5165D4A6"/>
    <w:rsid w:val="51672CAA"/>
    <w:rsid w:val="51B2B900"/>
    <w:rsid w:val="51D24036"/>
    <w:rsid w:val="52171D05"/>
    <w:rsid w:val="52496BD5"/>
    <w:rsid w:val="524EEFE8"/>
    <w:rsid w:val="529F46B6"/>
    <w:rsid w:val="52A3C15C"/>
    <w:rsid w:val="52B67114"/>
    <w:rsid w:val="52DA1A78"/>
    <w:rsid w:val="52EFB048"/>
    <w:rsid w:val="530CB2D5"/>
    <w:rsid w:val="533FCD0C"/>
    <w:rsid w:val="53565CDF"/>
    <w:rsid w:val="536BC8A1"/>
    <w:rsid w:val="53788C00"/>
    <w:rsid w:val="538A156C"/>
    <w:rsid w:val="538B4B26"/>
    <w:rsid w:val="53B34D2F"/>
    <w:rsid w:val="53C84003"/>
    <w:rsid w:val="54130CC5"/>
    <w:rsid w:val="546C960B"/>
    <w:rsid w:val="5475EAD9"/>
    <w:rsid w:val="547A7B36"/>
    <w:rsid w:val="54B29804"/>
    <w:rsid w:val="5524C175"/>
    <w:rsid w:val="552D587B"/>
    <w:rsid w:val="553245F9"/>
    <w:rsid w:val="55402B50"/>
    <w:rsid w:val="554B804A"/>
    <w:rsid w:val="555DC180"/>
    <w:rsid w:val="5565E216"/>
    <w:rsid w:val="55D209D5"/>
    <w:rsid w:val="55E4C1DE"/>
    <w:rsid w:val="55F3E609"/>
    <w:rsid w:val="5600F080"/>
    <w:rsid w:val="5605482A"/>
    <w:rsid w:val="561E45AF"/>
    <w:rsid w:val="56484147"/>
    <w:rsid w:val="5648AFF6"/>
    <w:rsid w:val="564E6865"/>
    <w:rsid w:val="5652D394"/>
    <w:rsid w:val="565764B2"/>
    <w:rsid w:val="56639B75"/>
    <w:rsid w:val="56797236"/>
    <w:rsid w:val="5698E0B1"/>
    <w:rsid w:val="56AAE9FF"/>
    <w:rsid w:val="56C90573"/>
    <w:rsid w:val="56CE9F4E"/>
    <w:rsid w:val="56DC6922"/>
    <w:rsid w:val="57337639"/>
    <w:rsid w:val="576E0A0F"/>
    <w:rsid w:val="57859218"/>
    <w:rsid w:val="57938994"/>
    <w:rsid w:val="57B75AB9"/>
    <w:rsid w:val="57BDC729"/>
    <w:rsid w:val="57C12100"/>
    <w:rsid w:val="57EA38C6"/>
    <w:rsid w:val="57F07377"/>
    <w:rsid w:val="582F061F"/>
    <w:rsid w:val="588288C9"/>
    <w:rsid w:val="58AE2585"/>
    <w:rsid w:val="58B94D4F"/>
    <w:rsid w:val="58C192EA"/>
    <w:rsid w:val="58CF37E8"/>
    <w:rsid w:val="58E4B1E6"/>
    <w:rsid w:val="593055C4"/>
    <w:rsid w:val="5941CAA2"/>
    <w:rsid w:val="59481682"/>
    <w:rsid w:val="594BD16A"/>
    <w:rsid w:val="59512E3F"/>
    <w:rsid w:val="595A33C1"/>
    <w:rsid w:val="59734939"/>
    <w:rsid w:val="5980EFF2"/>
    <w:rsid w:val="598C9A60"/>
    <w:rsid w:val="59908B8B"/>
    <w:rsid w:val="59A8C296"/>
    <w:rsid w:val="59C9CFAA"/>
    <w:rsid w:val="59DB4A9B"/>
    <w:rsid w:val="59FACAEF"/>
    <w:rsid w:val="5A25D80B"/>
    <w:rsid w:val="5A36C8D0"/>
    <w:rsid w:val="5A6759EA"/>
    <w:rsid w:val="5AA0D367"/>
    <w:rsid w:val="5AD0945D"/>
    <w:rsid w:val="5AF7447E"/>
    <w:rsid w:val="5B012D24"/>
    <w:rsid w:val="5B0A822B"/>
    <w:rsid w:val="5B1D210F"/>
    <w:rsid w:val="5B1F7ED2"/>
    <w:rsid w:val="5B259233"/>
    <w:rsid w:val="5B3AAC63"/>
    <w:rsid w:val="5B3CB9FD"/>
    <w:rsid w:val="5B45F48F"/>
    <w:rsid w:val="5B49309E"/>
    <w:rsid w:val="5B8B6D0D"/>
    <w:rsid w:val="5BE0F464"/>
    <w:rsid w:val="5C0DAEF5"/>
    <w:rsid w:val="5C10695E"/>
    <w:rsid w:val="5C45F05A"/>
    <w:rsid w:val="5C7B92C1"/>
    <w:rsid w:val="5C8F8CEB"/>
    <w:rsid w:val="5CA3C43F"/>
    <w:rsid w:val="5CADE299"/>
    <w:rsid w:val="5CE5F4B6"/>
    <w:rsid w:val="5CE6B1EB"/>
    <w:rsid w:val="5D1954A8"/>
    <w:rsid w:val="5D445070"/>
    <w:rsid w:val="5D6DA095"/>
    <w:rsid w:val="5D97F280"/>
    <w:rsid w:val="5DB887B0"/>
    <w:rsid w:val="5DE1E916"/>
    <w:rsid w:val="5DF14279"/>
    <w:rsid w:val="5E0602FF"/>
    <w:rsid w:val="5E20790E"/>
    <w:rsid w:val="5E64CB6C"/>
    <w:rsid w:val="5E9DAC78"/>
    <w:rsid w:val="5EA8DD52"/>
    <w:rsid w:val="5EBEC99A"/>
    <w:rsid w:val="5EDFE817"/>
    <w:rsid w:val="5EF21DE1"/>
    <w:rsid w:val="5F0CDC38"/>
    <w:rsid w:val="5F1AAB9C"/>
    <w:rsid w:val="5F1F622B"/>
    <w:rsid w:val="5F373541"/>
    <w:rsid w:val="5F59A724"/>
    <w:rsid w:val="5F5A133A"/>
    <w:rsid w:val="5F6EED19"/>
    <w:rsid w:val="5F6EFE7A"/>
    <w:rsid w:val="5F9FEEDA"/>
    <w:rsid w:val="5FA6A2F4"/>
    <w:rsid w:val="5FAF4189"/>
    <w:rsid w:val="5FDEE971"/>
    <w:rsid w:val="5FEF238D"/>
    <w:rsid w:val="6009A218"/>
    <w:rsid w:val="6017FEFF"/>
    <w:rsid w:val="6020547C"/>
    <w:rsid w:val="6035DE92"/>
    <w:rsid w:val="60616153"/>
    <w:rsid w:val="60745EB6"/>
    <w:rsid w:val="607BF132"/>
    <w:rsid w:val="6091ADAA"/>
    <w:rsid w:val="60B3C4EE"/>
    <w:rsid w:val="60C123F5"/>
    <w:rsid w:val="610D7127"/>
    <w:rsid w:val="61229342"/>
    <w:rsid w:val="6129438F"/>
    <w:rsid w:val="614596B0"/>
    <w:rsid w:val="614C680A"/>
    <w:rsid w:val="614D5DA5"/>
    <w:rsid w:val="6169325E"/>
    <w:rsid w:val="616AB063"/>
    <w:rsid w:val="618AD801"/>
    <w:rsid w:val="61911B0C"/>
    <w:rsid w:val="61A57279"/>
    <w:rsid w:val="61EF6B61"/>
    <w:rsid w:val="61F04A01"/>
    <w:rsid w:val="6208F932"/>
    <w:rsid w:val="6210214A"/>
    <w:rsid w:val="622FBD82"/>
    <w:rsid w:val="6288C53C"/>
    <w:rsid w:val="6292963F"/>
    <w:rsid w:val="6293158A"/>
    <w:rsid w:val="62E17463"/>
    <w:rsid w:val="62EA377C"/>
    <w:rsid w:val="63090001"/>
    <w:rsid w:val="633B4837"/>
    <w:rsid w:val="63535292"/>
    <w:rsid w:val="639928FA"/>
    <w:rsid w:val="63B391F4"/>
    <w:rsid w:val="63B59734"/>
    <w:rsid w:val="63C53B70"/>
    <w:rsid w:val="63CCBA51"/>
    <w:rsid w:val="63D553DC"/>
    <w:rsid w:val="63DAC1C1"/>
    <w:rsid w:val="63F773B4"/>
    <w:rsid w:val="6411166A"/>
    <w:rsid w:val="64410BA7"/>
    <w:rsid w:val="646C1E19"/>
    <w:rsid w:val="646DAC8F"/>
    <w:rsid w:val="64B88FBE"/>
    <w:rsid w:val="64BE3724"/>
    <w:rsid w:val="64C8BBCE"/>
    <w:rsid w:val="6500B380"/>
    <w:rsid w:val="6514496E"/>
    <w:rsid w:val="6534F95B"/>
    <w:rsid w:val="653811BD"/>
    <w:rsid w:val="654B1962"/>
    <w:rsid w:val="659A83A4"/>
    <w:rsid w:val="65A4A1FA"/>
    <w:rsid w:val="65E1FF74"/>
    <w:rsid w:val="6633A546"/>
    <w:rsid w:val="666862B1"/>
    <w:rsid w:val="6690C7AD"/>
    <w:rsid w:val="66DC6A55"/>
    <w:rsid w:val="66EEECBD"/>
    <w:rsid w:val="6709EC5E"/>
    <w:rsid w:val="670F5091"/>
    <w:rsid w:val="671744F6"/>
    <w:rsid w:val="67182FCC"/>
    <w:rsid w:val="672BDD85"/>
    <w:rsid w:val="677AE35A"/>
    <w:rsid w:val="678358F3"/>
    <w:rsid w:val="67DB7DA5"/>
    <w:rsid w:val="67E149C2"/>
    <w:rsid w:val="67F2858C"/>
    <w:rsid w:val="67F45145"/>
    <w:rsid w:val="67F8E4A6"/>
    <w:rsid w:val="67FDB999"/>
    <w:rsid w:val="67FE9952"/>
    <w:rsid w:val="68178C79"/>
    <w:rsid w:val="6843C678"/>
    <w:rsid w:val="6877A002"/>
    <w:rsid w:val="68783AB6"/>
    <w:rsid w:val="687BCDE7"/>
    <w:rsid w:val="68955AD0"/>
    <w:rsid w:val="68983511"/>
    <w:rsid w:val="68B6067F"/>
    <w:rsid w:val="68DD9626"/>
    <w:rsid w:val="68F464C3"/>
    <w:rsid w:val="690D598D"/>
    <w:rsid w:val="69180A0C"/>
    <w:rsid w:val="691C8089"/>
    <w:rsid w:val="6929F1BA"/>
    <w:rsid w:val="693851B1"/>
    <w:rsid w:val="69402993"/>
    <w:rsid w:val="694AE7C6"/>
    <w:rsid w:val="69563FE6"/>
    <w:rsid w:val="696E9994"/>
    <w:rsid w:val="697A072C"/>
    <w:rsid w:val="698F936C"/>
    <w:rsid w:val="69B5FF26"/>
    <w:rsid w:val="69D715A0"/>
    <w:rsid w:val="69DE31B2"/>
    <w:rsid w:val="69EA64D7"/>
    <w:rsid w:val="69F88521"/>
    <w:rsid w:val="6A037B9B"/>
    <w:rsid w:val="6A086A7E"/>
    <w:rsid w:val="6A0AFEC1"/>
    <w:rsid w:val="6A13183E"/>
    <w:rsid w:val="6A140B17"/>
    <w:rsid w:val="6A162A93"/>
    <w:rsid w:val="6A1D42CD"/>
    <w:rsid w:val="6A46F153"/>
    <w:rsid w:val="6A857D40"/>
    <w:rsid w:val="6AB04D2B"/>
    <w:rsid w:val="6ABACEB8"/>
    <w:rsid w:val="6ABAF9B5"/>
    <w:rsid w:val="6AE7D87B"/>
    <w:rsid w:val="6B7464AB"/>
    <w:rsid w:val="6B8E507F"/>
    <w:rsid w:val="6BF5370E"/>
    <w:rsid w:val="6C1C03A7"/>
    <w:rsid w:val="6C259927"/>
    <w:rsid w:val="6C26005B"/>
    <w:rsid w:val="6C2FD2D6"/>
    <w:rsid w:val="6C72E8CC"/>
    <w:rsid w:val="6C8FE58B"/>
    <w:rsid w:val="6C962F01"/>
    <w:rsid w:val="6CC96FF1"/>
    <w:rsid w:val="6CEEDBCC"/>
    <w:rsid w:val="6CF4E29B"/>
    <w:rsid w:val="6D166984"/>
    <w:rsid w:val="6D1D4E68"/>
    <w:rsid w:val="6D235C24"/>
    <w:rsid w:val="6D403E6B"/>
    <w:rsid w:val="6D8A0794"/>
    <w:rsid w:val="6D96A9BD"/>
    <w:rsid w:val="6DAC6478"/>
    <w:rsid w:val="6DD6A82E"/>
    <w:rsid w:val="6DEEA1EB"/>
    <w:rsid w:val="6E29E2F7"/>
    <w:rsid w:val="6E2CDFF6"/>
    <w:rsid w:val="6E54DDBE"/>
    <w:rsid w:val="6E5FE0A9"/>
    <w:rsid w:val="6E64EE67"/>
    <w:rsid w:val="6E82DCBC"/>
    <w:rsid w:val="6E960539"/>
    <w:rsid w:val="6EF07ACD"/>
    <w:rsid w:val="6EF8ACC9"/>
    <w:rsid w:val="6F157905"/>
    <w:rsid w:val="6F325BE3"/>
    <w:rsid w:val="6F37597E"/>
    <w:rsid w:val="6F6A1F55"/>
    <w:rsid w:val="6F8A066D"/>
    <w:rsid w:val="6FD144D3"/>
    <w:rsid w:val="6FE27512"/>
    <w:rsid w:val="6FFA339E"/>
    <w:rsid w:val="6FFA3B02"/>
    <w:rsid w:val="7015506C"/>
    <w:rsid w:val="701EAD1D"/>
    <w:rsid w:val="704DF34B"/>
    <w:rsid w:val="70908D5B"/>
    <w:rsid w:val="709111E7"/>
    <w:rsid w:val="70B310F0"/>
    <w:rsid w:val="70C7FC07"/>
    <w:rsid w:val="70E4053A"/>
    <w:rsid w:val="70F15A2D"/>
    <w:rsid w:val="710848D1"/>
    <w:rsid w:val="713024C7"/>
    <w:rsid w:val="71305FBB"/>
    <w:rsid w:val="713134B4"/>
    <w:rsid w:val="7163816F"/>
    <w:rsid w:val="7179FB09"/>
    <w:rsid w:val="71873E78"/>
    <w:rsid w:val="71A6DBE7"/>
    <w:rsid w:val="71AF2B61"/>
    <w:rsid w:val="71BA7D7E"/>
    <w:rsid w:val="720D8826"/>
    <w:rsid w:val="72477C5F"/>
    <w:rsid w:val="727BB24E"/>
    <w:rsid w:val="7288689D"/>
    <w:rsid w:val="72993E8B"/>
    <w:rsid w:val="72CC2E66"/>
    <w:rsid w:val="72CC5798"/>
    <w:rsid w:val="730CCB46"/>
    <w:rsid w:val="7330BD61"/>
    <w:rsid w:val="73317D7F"/>
    <w:rsid w:val="737FE4FD"/>
    <w:rsid w:val="73A6D4CF"/>
    <w:rsid w:val="73E37210"/>
    <w:rsid w:val="73EBC49E"/>
    <w:rsid w:val="73FDDF87"/>
    <w:rsid w:val="740BCC3A"/>
    <w:rsid w:val="742027E6"/>
    <w:rsid w:val="7430EE54"/>
    <w:rsid w:val="74350EEC"/>
    <w:rsid w:val="7477B874"/>
    <w:rsid w:val="747BA967"/>
    <w:rsid w:val="7481AD17"/>
    <w:rsid w:val="74888311"/>
    <w:rsid w:val="74BFF1F8"/>
    <w:rsid w:val="74C5F8F4"/>
    <w:rsid w:val="74F8AE92"/>
    <w:rsid w:val="74FDB51F"/>
    <w:rsid w:val="75081353"/>
    <w:rsid w:val="755AF904"/>
    <w:rsid w:val="75724B96"/>
    <w:rsid w:val="75732E7E"/>
    <w:rsid w:val="7588CFB3"/>
    <w:rsid w:val="75B3DF11"/>
    <w:rsid w:val="75B81F9E"/>
    <w:rsid w:val="75B8EEE0"/>
    <w:rsid w:val="75CDD19B"/>
    <w:rsid w:val="75E0EDC4"/>
    <w:rsid w:val="75EBC36D"/>
    <w:rsid w:val="761388D5"/>
    <w:rsid w:val="76587EC0"/>
    <w:rsid w:val="7678B5C0"/>
    <w:rsid w:val="7687EEC1"/>
    <w:rsid w:val="768C6DB2"/>
    <w:rsid w:val="77094406"/>
    <w:rsid w:val="7721073A"/>
    <w:rsid w:val="7750799F"/>
    <w:rsid w:val="7771578F"/>
    <w:rsid w:val="777C29B1"/>
    <w:rsid w:val="77B7933E"/>
    <w:rsid w:val="77BCC381"/>
    <w:rsid w:val="77BF602A"/>
    <w:rsid w:val="77C14959"/>
    <w:rsid w:val="77CD28B5"/>
    <w:rsid w:val="77D45E9A"/>
    <w:rsid w:val="77E0CF2E"/>
    <w:rsid w:val="77F18ED4"/>
    <w:rsid w:val="77FF1E65"/>
    <w:rsid w:val="7820AFCD"/>
    <w:rsid w:val="78228732"/>
    <w:rsid w:val="7823BF22"/>
    <w:rsid w:val="783130BB"/>
    <w:rsid w:val="787EA407"/>
    <w:rsid w:val="78AD5D89"/>
    <w:rsid w:val="78D3BA16"/>
    <w:rsid w:val="78E0CC8F"/>
    <w:rsid w:val="78E0EEE0"/>
    <w:rsid w:val="78EC4A00"/>
    <w:rsid w:val="78F11AF0"/>
    <w:rsid w:val="7915AF4F"/>
    <w:rsid w:val="794703D7"/>
    <w:rsid w:val="795D587D"/>
    <w:rsid w:val="7968F916"/>
    <w:rsid w:val="797EED03"/>
    <w:rsid w:val="798F085B"/>
    <w:rsid w:val="7990E9D4"/>
    <w:rsid w:val="799CA47E"/>
    <w:rsid w:val="79A3E7DE"/>
    <w:rsid w:val="79B9FEFB"/>
    <w:rsid w:val="79D6D46A"/>
    <w:rsid w:val="7A0D7535"/>
    <w:rsid w:val="7A372F80"/>
    <w:rsid w:val="7A7A26B6"/>
    <w:rsid w:val="7A915320"/>
    <w:rsid w:val="7AA85856"/>
    <w:rsid w:val="7AB5361E"/>
    <w:rsid w:val="7AC6859E"/>
    <w:rsid w:val="7AE54331"/>
    <w:rsid w:val="7AFC581C"/>
    <w:rsid w:val="7B2CBA35"/>
    <w:rsid w:val="7B6190E3"/>
    <w:rsid w:val="7B862F9F"/>
    <w:rsid w:val="7BFCDEF6"/>
    <w:rsid w:val="7BFE92DF"/>
    <w:rsid w:val="7C411C39"/>
    <w:rsid w:val="7C5013C3"/>
    <w:rsid w:val="7C78ADC9"/>
    <w:rsid w:val="7C7B2764"/>
    <w:rsid w:val="7C9A2046"/>
    <w:rsid w:val="7CBBEC49"/>
    <w:rsid w:val="7CC425CF"/>
    <w:rsid w:val="7CD290EC"/>
    <w:rsid w:val="7CFD6FA5"/>
    <w:rsid w:val="7CFF3672"/>
    <w:rsid w:val="7D16847E"/>
    <w:rsid w:val="7D330B32"/>
    <w:rsid w:val="7D438FEA"/>
    <w:rsid w:val="7D4EFB38"/>
    <w:rsid w:val="7DC03D8F"/>
    <w:rsid w:val="7DC98982"/>
    <w:rsid w:val="7DD583C8"/>
    <w:rsid w:val="7DECD6E0"/>
    <w:rsid w:val="7E135CF9"/>
    <w:rsid w:val="7E1C2175"/>
    <w:rsid w:val="7E26B94C"/>
    <w:rsid w:val="7E66E6AD"/>
    <w:rsid w:val="7E757740"/>
    <w:rsid w:val="7EA505E5"/>
    <w:rsid w:val="7EB5FFEC"/>
    <w:rsid w:val="7EBC8366"/>
    <w:rsid w:val="7ED8E2B2"/>
    <w:rsid w:val="7EDABC28"/>
    <w:rsid w:val="7EDC1F4C"/>
    <w:rsid w:val="7EF3B7A9"/>
    <w:rsid w:val="7F0FB9CA"/>
    <w:rsid w:val="7F3F6FA5"/>
    <w:rsid w:val="7F509636"/>
    <w:rsid w:val="7F5BCF36"/>
    <w:rsid w:val="7F740838"/>
    <w:rsid w:val="7F7F4A65"/>
    <w:rsid w:val="7F890D50"/>
    <w:rsid w:val="7FA4CE93"/>
    <w:rsid w:val="7FCC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45A4D7"/>
  <w15:docId w15:val="{408111B5-FCEC-42B6-A0F5-FA817FFD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190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31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6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07"/>
    </w:pPr>
  </w:style>
  <w:style w:type="character" w:customStyle="1" w:styleId="BodyTextChar">
    <w:name w:val="Body Text Char"/>
    <w:basedOn w:val="DefaultParagraphFont"/>
    <w:link w:val="BodyText"/>
    <w:uiPriority w:val="1"/>
    <w:rsid w:val="008A13B1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A315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31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C31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2F6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2F62"/>
    <w:rPr>
      <w:rFonts w:ascii="Calibri" w:eastAsia="Calibri" w:hAnsi="Calibri" w:cs="Calibri"/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D26E58"/>
    <w:pPr>
      <w:widowControl/>
      <w:autoSpaceDE/>
      <w:autoSpaceDN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D26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6E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6E58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E58"/>
    <w:rPr>
      <w:rFonts w:ascii="Calibri" w:eastAsia="Calibri" w:hAnsi="Calibri" w:cs="Calibri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C62BA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normaltextrun">
    <w:name w:val="normaltextrun"/>
    <w:basedOn w:val="DefaultParagraphFont"/>
    <w:rsid w:val="00C62BA3"/>
  </w:style>
  <w:style w:type="character" w:customStyle="1" w:styleId="eop">
    <w:name w:val="eop"/>
    <w:basedOn w:val="DefaultParagraphFont"/>
    <w:rsid w:val="00C62BA3"/>
  </w:style>
  <w:style w:type="character" w:customStyle="1" w:styleId="Heading2Char">
    <w:name w:val="Heading 2 Char"/>
    <w:basedOn w:val="DefaultParagraphFont"/>
    <w:link w:val="Heading2"/>
    <w:uiPriority w:val="9"/>
    <w:rsid w:val="001E568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282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9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3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5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67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93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38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50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71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11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4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8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37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681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60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1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319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2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2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45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19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5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98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1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79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76433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9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23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09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0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8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52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66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27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7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0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04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95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9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52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78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8853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42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45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28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16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97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66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99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05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6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25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02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83118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65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09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94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69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70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0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59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5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1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64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38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7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914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05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0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489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3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759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89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11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42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832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92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25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4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173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66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253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17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11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12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17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59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15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81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34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70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62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94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43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75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17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01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09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97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3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6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6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28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0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0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24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87264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2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1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5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2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36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39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7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2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77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6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7674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0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3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57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1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3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77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03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11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332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19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41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72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95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618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65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1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09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88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1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87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86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26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085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562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60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01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45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1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2179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7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7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72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83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9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73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51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01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5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35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91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26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528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17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009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6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44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94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2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79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542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110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70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0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376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490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54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2401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0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95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93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30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6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15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83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07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2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86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29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9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59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86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0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5576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1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7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44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46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5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92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13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890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38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65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7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61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88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49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15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39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06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72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04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06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8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261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45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6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0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9349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84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68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7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5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28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19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16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4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3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990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48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1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8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3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7756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1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60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98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67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5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99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64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61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04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07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63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78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669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46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89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55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16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3195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031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06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6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34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32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0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49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17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91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083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4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14405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55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02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96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9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23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57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5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09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5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8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074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3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85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2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34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6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92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52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0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1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2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7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28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39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5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56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0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93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7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48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6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73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42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7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192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2828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66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7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9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9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55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67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45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8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3495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208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1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40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2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3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15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26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18238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36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0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85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83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40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14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2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2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31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09049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3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65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6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88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42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80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46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4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449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65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5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3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55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9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882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609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94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1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64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52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38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56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0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57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20/10/relationships/intelligence" Target="intelligence2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0A7E5BE1FE345B5D93692EC55920C" ma:contentTypeVersion="7" ma:contentTypeDescription="Create a new document." ma:contentTypeScope="" ma:versionID="3b4332570a6c4bea51d22f83e26acefd">
  <xsd:schema xmlns:xsd="http://www.w3.org/2001/XMLSchema" xmlns:xs="http://www.w3.org/2001/XMLSchema" xmlns:p="http://schemas.microsoft.com/office/2006/metadata/properties" xmlns:ns2="80e73db5-d580-4072-88cb-74be8fcbf317" xmlns:ns3="54171c19-0a9e-4bb9-96a0-ac8b0ef84a2f" targetNamespace="http://schemas.microsoft.com/office/2006/metadata/properties" ma:root="true" ma:fieldsID="e04ccaaf81386d15d0fc4aac35b665c8" ns2:_="" ns3:_="">
    <xsd:import namespace="80e73db5-d580-4072-88cb-74be8fcbf317"/>
    <xsd:import namespace="54171c19-0a9e-4bb9-96a0-ac8b0ef84a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73db5-d580-4072-88cb-74be8fcbf3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71c19-0a9e-4bb9-96a0-ac8b0ef84a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607723-6DEA-4495-BDFE-835237E752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FAA81F-BDF1-46F5-AF09-B09654D05AB4}"/>
</file>

<file path=customXml/itemProps3.xml><?xml version="1.0" encoding="utf-8"?>
<ds:datastoreItem xmlns:ds="http://schemas.openxmlformats.org/officeDocument/2006/customXml" ds:itemID="{6F3FD806-CF30-4514-8AF2-8AD9A6C8BE22}">
  <ds:schemaRefs>
    <ds:schemaRef ds:uri="http://schemas.microsoft.com/office/2006/metadata/properties"/>
    <ds:schemaRef ds:uri="http://schemas.microsoft.com/office/infopath/2007/PartnerControls"/>
    <ds:schemaRef ds:uri="9445d9bd-f39f-49b6-ac50-122e8ea427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C</Company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elo Mangoye</dc:creator>
  <dc:description/>
  <cp:lastModifiedBy>Ffyona Maphanga</cp:lastModifiedBy>
  <cp:revision>9</cp:revision>
  <dcterms:created xsi:type="dcterms:W3CDTF">2025-05-15T09:23:00Z</dcterms:created>
  <dcterms:modified xsi:type="dcterms:W3CDTF">2025-06-0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29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07-03T00:00:00Z</vt:filetime>
  </property>
  <property fmtid="{D5CDD505-2E9C-101B-9397-08002B2CF9AE}" pid="5" name="Producer">
    <vt:lpwstr>Adobe PDF Library 23.3.247</vt:lpwstr>
  </property>
  <property fmtid="{D5CDD505-2E9C-101B-9397-08002B2CF9AE}" pid="6" name="SourceModified">
    <vt:lpwstr/>
  </property>
  <property fmtid="{D5CDD505-2E9C-101B-9397-08002B2CF9AE}" pid="7" name="ContentTypeId">
    <vt:lpwstr>0x0101002A50A7E5BE1FE345B5D93692EC55920C</vt:lpwstr>
  </property>
</Properties>
</file>